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5F0F1CA" w14:textId="77777777" w:rsidR="00154938" w:rsidRDefault="00154938" w:rsidP="004A1461">
      <w:pPr>
        <w:jc w:val="center"/>
        <w:rPr>
          <w:i/>
          <w:iCs/>
        </w:rPr>
      </w:pPr>
      <w:r>
        <w:rPr>
          <w:noProof/>
        </w:rPr>
        <w:drawing>
          <wp:anchor distT="0" distB="0" distL="114300" distR="114300" simplePos="0" relativeHeight="251668480" behindDoc="0" locked="0" layoutInCell="1" allowOverlap="1" wp14:anchorId="6F35BD24" wp14:editId="752B39FB">
            <wp:simplePos x="0" y="0"/>
            <wp:positionH relativeFrom="column">
              <wp:posOffset>147955</wp:posOffset>
            </wp:positionH>
            <wp:positionV relativeFrom="paragraph">
              <wp:posOffset>0</wp:posOffset>
            </wp:positionV>
            <wp:extent cx="1809750" cy="1056005"/>
            <wp:effectExtent l="0" t="0" r="0" b="0"/>
            <wp:wrapSquare wrapText="bothSides"/>
            <wp:docPr id="1664688430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0" cy="1056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361F4" w:rsidRPr="004D3454">
        <w:rPr>
          <w:i/>
          <w:iCs/>
        </w:rPr>
        <w:t xml:space="preserve"> </w:t>
      </w:r>
      <w:r w:rsidR="004D3454" w:rsidRPr="004D3454">
        <w:rPr>
          <w:i/>
          <w:iCs/>
        </w:rPr>
        <w:t xml:space="preserve">“And I will give you a new heart, and I will put a new spirit in you. </w:t>
      </w:r>
    </w:p>
    <w:p w14:paraId="06F51E7F" w14:textId="1778A63B" w:rsidR="004A1461" w:rsidRDefault="004D3454" w:rsidP="004A1461">
      <w:pPr>
        <w:jc w:val="center"/>
      </w:pPr>
      <w:r w:rsidRPr="004D3454">
        <w:rPr>
          <w:i/>
          <w:iCs/>
        </w:rPr>
        <w:t xml:space="preserve"> I will take out your stony, stubborn heart and give you a tender, responsive heart.”</w:t>
      </w:r>
      <w:r>
        <w:t xml:space="preserve">  Ezekiel 36:26</w:t>
      </w:r>
    </w:p>
    <w:p w14:paraId="0D22B249" w14:textId="77777777" w:rsidR="004D3454" w:rsidRPr="00123233" w:rsidRDefault="004D3454" w:rsidP="004D3454">
      <w:pPr>
        <w:jc w:val="center"/>
        <w:rPr>
          <w:sz w:val="12"/>
          <w:szCs w:val="12"/>
        </w:rPr>
      </w:pPr>
    </w:p>
    <w:p w14:paraId="5D21EBF6" w14:textId="1CC6AE8A" w:rsidR="004D3454" w:rsidRPr="004D3454" w:rsidRDefault="004D3454" w:rsidP="004D3454">
      <w:pPr>
        <w:jc w:val="center"/>
        <w:rPr>
          <w:sz w:val="36"/>
          <w:szCs w:val="36"/>
        </w:rPr>
      </w:pPr>
      <w:r w:rsidRPr="004D3454">
        <w:rPr>
          <w:sz w:val="36"/>
          <w:szCs w:val="36"/>
        </w:rPr>
        <w:t>TVSBA Women’s Retreat</w:t>
      </w:r>
    </w:p>
    <w:p w14:paraId="79663346" w14:textId="77777777" w:rsidR="004D3454" w:rsidRDefault="004D3454" w:rsidP="004D3454">
      <w:pPr>
        <w:jc w:val="center"/>
        <w:rPr>
          <w:sz w:val="36"/>
          <w:szCs w:val="36"/>
        </w:rPr>
      </w:pPr>
      <w:r w:rsidRPr="004D3454">
        <w:rPr>
          <w:sz w:val="36"/>
          <w:szCs w:val="36"/>
        </w:rPr>
        <w:t>April 10-12, 2026</w:t>
      </w:r>
    </w:p>
    <w:p w14:paraId="049FAECE" w14:textId="77777777" w:rsidR="004A1461" w:rsidRPr="00123233" w:rsidRDefault="004A1461" w:rsidP="004A1461">
      <w:pPr>
        <w:jc w:val="center"/>
        <w:rPr>
          <w:sz w:val="16"/>
          <w:szCs w:val="16"/>
        </w:rPr>
      </w:pPr>
    </w:p>
    <w:p w14:paraId="7D01BEF1" w14:textId="7BEFE681" w:rsidR="004A1461" w:rsidRPr="00E201BA" w:rsidRDefault="004A1461" w:rsidP="004A1461">
      <w:pPr>
        <w:jc w:val="center"/>
        <w:rPr>
          <w:sz w:val="26"/>
          <w:szCs w:val="26"/>
        </w:rPr>
      </w:pPr>
      <w:r w:rsidRPr="00E201BA">
        <w:rPr>
          <w:b/>
          <w:bCs/>
          <w:sz w:val="26"/>
          <w:szCs w:val="26"/>
        </w:rPr>
        <w:t>Early Bird</w:t>
      </w:r>
      <w:r w:rsidR="00E124CD">
        <w:rPr>
          <w:b/>
          <w:bCs/>
          <w:sz w:val="26"/>
          <w:szCs w:val="26"/>
        </w:rPr>
        <w:t xml:space="preserve"> Cost:</w:t>
      </w:r>
      <w:r w:rsidRPr="00E201BA">
        <w:rPr>
          <w:b/>
          <w:bCs/>
          <w:sz w:val="26"/>
          <w:szCs w:val="26"/>
        </w:rPr>
        <w:t xml:space="preserve"> $</w:t>
      </w:r>
      <w:r w:rsidR="004D3454">
        <w:rPr>
          <w:b/>
          <w:bCs/>
          <w:sz w:val="26"/>
          <w:szCs w:val="26"/>
        </w:rPr>
        <w:t>175</w:t>
      </w:r>
      <w:r w:rsidRPr="00E201BA">
        <w:rPr>
          <w:sz w:val="26"/>
          <w:szCs w:val="26"/>
        </w:rPr>
        <w:t xml:space="preserve"> (</w:t>
      </w:r>
      <w:r>
        <w:rPr>
          <w:sz w:val="26"/>
          <w:szCs w:val="26"/>
        </w:rPr>
        <w:t>Due</w:t>
      </w:r>
      <w:r w:rsidRPr="00E201BA">
        <w:rPr>
          <w:sz w:val="26"/>
          <w:szCs w:val="26"/>
        </w:rPr>
        <w:t xml:space="preserve"> Sunday, Feb </w:t>
      </w:r>
      <w:r w:rsidR="004D3454">
        <w:rPr>
          <w:sz w:val="26"/>
          <w:szCs w:val="26"/>
        </w:rPr>
        <w:t>15</w:t>
      </w:r>
      <w:r w:rsidRPr="00E201BA">
        <w:rPr>
          <w:sz w:val="26"/>
          <w:szCs w:val="26"/>
        </w:rPr>
        <w:t xml:space="preserve"> to church coordinator.)</w:t>
      </w:r>
    </w:p>
    <w:p w14:paraId="470726E6" w14:textId="786D8FB8" w:rsidR="004A1461" w:rsidRPr="00E201BA" w:rsidRDefault="004A1461" w:rsidP="004A1461">
      <w:pPr>
        <w:jc w:val="center"/>
        <w:rPr>
          <w:sz w:val="26"/>
          <w:szCs w:val="26"/>
        </w:rPr>
      </w:pPr>
      <w:r w:rsidRPr="00E201BA">
        <w:rPr>
          <w:b/>
          <w:bCs/>
          <w:sz w:val="26"/>
          <w:szCs w:val="26"/>
        </w:rPr>
        <w:t>On-Time Registration: $</w:t>
      </w:r>
      <w:r w:rsidR="004D3454">
        <w:rPr>
          <w:b/>
          <w:bCs/>
          <w:sz w:val="26"/>
          <w:szCs w:val="26"/>
        </w:rPr>
        <w:t>195</w:t>
      </w:r>
      <w:r w:rsidRPr="00E201BA">
        <w:rPr>
          <w:sz w:val="26"/>
          <w:szCs w:val="26"/>
        </w:rPr>
        <w:t xml:space="preserve"> (Due Sunday, March </w:t>
      </w:r>
      <w:r w:rsidR="004D3454">
        <w:rPr>
          <w:sz w:val="26"/>
          <w:szCs w:val="26"/>
        </w:rPr>
        <w:t>15</w:t>
      </w:r>
      <w:r w:rsidRPr="00E201BA">
        <w:rPr>
          <w:sz w:val="26"/>
          <w:szCs w:val="26"/>
        </w:rPr>
        <w:t xml:space="preserve"> to church coordinator.</w:t>
      </w:r>
      <w:r>
        <w:rPr>
          <w:sz w:val="26"/>
          <w:szCs w:val="26"/>
        </w:rPr>
        <w:t>)</w:t>
      </w:r>
    </w:p>
    <w:p w14:paraId="79461849" w14:textId="7501FDB9" w:rsidR="00E124CD" w:rsidRPr="001C3694" w:rsidRDefault="00E124CD" w:rsidP="00E124CD">
      <w:pPr>
        <w:jc w:val="center"/>
        <w:rPr>
          <w:b/>
          <w:bCs/>
          <w:sz w:val="26"/>
          <w:szCs w:val="26"/>
        </w:rPr>
      </w:pPr>
      <w:r w:rsidRPr="001C3694">
        <w:rPr>
          <w:b/>
          <w:bCs/>
          <w:sz w:val="26"/>
          <w:szCs w:val="26"/>
        </w:rPr>
        <w:t xml:space="preserve">No Church Coordinator?  Mail in your form to Michele Ring by </w:t>
      </w:r>
    </w:p>
    <w:p w14:paraId="786C2F6D" w14:textId="201D0943" w:rsidR="004A1461" w:rsidRPr="00E201BA" w:rsidRDefault="004A1461" w:rsidP="004A1461">
      <w:pPr>
        <w:jc w:val="center"/>
        <w:rPr>
          <w:b/>
          <w:bCs/>
          <w:sz w:val="26"/>
          <w:szCs w:val="26"/>
        </w:rPr>
      </w:pPr>
      <w:r w:rsidRPr="00E201BA">
        <w:rPr>
          <w:b/>
          <w:bCs/>
          <w:sz w:val="26"/>
          <w:szCs w:val="26"/>
        </w:rPr>
        <w:t xml:space="preserve">Feb </w:t>
      </w:r>
      <w:r w:rsidR="006E013F">
        <w:rPr>
          <w:b/>
          <w:bCs/>
          <w:sz w:val="26"/>
          <w:szCs w:val="26"/>
        </w:rPr>
        <w:t>15</w:t>
      </w:r>
      <w:r w:rsidR="004D3454">
        <w:rPr>
          <w:b/>
          <w:bCs/>
          <w:sz w:val="26"/>
          <w:szCs w:val="26"/>
        </w:rPr>
        <w:t>th</w:t>
      </w:r>
      <w:r w:rsidR="00E124CD">
        <w:rPr>
          <w:b/>
          <w:bCs/>
          <w:sz w:val="26"/>
          <w:szCs w:val="26"/>
        </w:rPr>
        <w:t xml:space="preserve"> </w:t>
      </w:r>
      <w:r w:rsidRPr="00E201BA">
        <w:rPr>
          <w:b/>
          <w:bCs/>
          <w:sz w:val="26"/>
          <w:szCs w:val="26"/>
        </w:rPr>
        <w:t xml:space="preserve">(early bird) or March </w:t>
      </w:r>
      <w:r w:rsidR="006E013F">
        <w:rPr>
          <w:b/>
          <w:bCs/>
          <w:sz w:val="26"/>
          <w:szCs w:val="26"/>
        </w:rPr>
        <w:t>15</w:t>
      </w:r>
      <w:r w:rsidR="004D3454">
        <w:rPr>
          <w:b/>
          <w:bCs/>
          <w:sz w:val="26"/>
          <w:szCs w:val="26"/>
        </w:rPr>
        <w:t>th</w:t>
      </w:r>
      <w:r w:rsidR="00F361F4">
        <w:rPr>
          <w:b/>
          <w:bCs/>
          <w:sz w:val="26"/>
          <w:szCs w:val="26"/>
        </w:rPr>
        <w:t xml:space="preserve"> </w:t>
      </w:r>
      <w:r w:rsidRPr="00E201BA">
        <w:rPr>
          <w:b/>
          <w:bCs/>
          <w:sz w:val="26"/>
          <w:szCs w:val="26"/>
        </w:rPr>
        <w:t>(</w:t>
      </w:r>
      <w:r w:rsidR="004D3454">
        <w:rPr>
          <w:b/>
          <w:bCs/>
          <w:sz w:val="26"/>
          <w:szCs w:val="26"/>
        </w:rPr>
        <w:t>on-time</w:t>
      </w:r>
      <w:r w:rsidRPr="00E201BA">
        <w:rPr>
          <w:b/>
          <w:bCs/>
          <w:sz w:val="26"/>
          <w:szCs w:val="26"/>
        </w:rPr>
        <w:t>)</w:t>
      </w:r>
    </w:p>
    <w:p w14:paraId="7EF7B27B" w14:textId="1A8A43B0" w:rsidR="004A1461" w:rsidRDefault="004A146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37F4E197" wp14:editId="337C2974">
                <wp:simplePos x="0" y="0"/>
                <wp:positionH relativeFrom="margin">
                  <wp:posOffset>-201168</wp:posOffset>
                </wp:positionH>
                <wp:positionV relativeFrom="paragraph">
                  <wp:posOffset>86233</wp:posOffset>
                </wp:positionV>
                <wp:extent cx="6967728" cy="2785872"/>
                <wp:effectExtent l="0" t="0" r="24130" b="14605"/>
                <wp:wrapNone/>
                <wp:docPr id="355919189" name="Rectangle: Rounded Corners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967728" cy="2785872"/>
                        </a:xfrm>
                        <a:prstGeom prst="round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A47B7B5" w14:textId="77777777" w:rsidR="00A523FC" w:rsidRDefault="00A523FC" w:rsidP="00A523FC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7F4E197" id="Rectangle: Rounded Corners 1" o:spid="_x0000_s1026" style="position:absolute;margin-left:-15.85pt;margin-top:6.8pt;width:548.65pt;height:219.35pt;z-index:-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" fillcolor="#f2f2f2 [3052]" strokecolor="black [3213]" strokeweight="1pt">
                <v:stroke joinstyle="miter"/>
                <v:path arrowok="t"/>
                <v:textbox>
                  <w:txbxContent>
                    <w:p w14:paraId="5A47B7B5" w14:textId="77777777" w:rsidR="00A523FC" w:rsidRDefault="00A523FC" w:rsidP="00A523FC">
                      <w:pPr>
                        <w:jc w:val="center"/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28779929" w14:textId="77777777" w:rsidR="00D42480" w:rsidRDefault="004A1461" w:rsidP="004A1461">
      <w:pPr>
        <w:pStyle w:val="BodyText"/>
        <w:spacing w:line="276" w:lineRule="auto"/>
        <w:ind w:left="100" w:right="93"/>
        <w:jc w:val="center"/>
        <w:rPr>
          <w:b/>
          <w:bCs/>
          <w:i/>
          <w:sz w:val="22"/>
          <w:szCs w:val="22"/>
        </w:rPr>
      </w:pPr>
      <w:r w:rsidRPr="00222A73">
        <w:rPr>
          <w:b/>
          <w:bCs/>
          <w:sz w:val="22"/>
          <w:szCs w:val="22"/>
          <w:u w:val="single"/>
        </w:rPr>
        <w:t>ABOUT YOU:</w:t>
      </w:r>
      <w:r w:rsidRPr="00222A73">
        <w:rPr>
          <w:b/>
          <w:bCs/>
          <w:sz w:val="22"/>
          <w:szCs w:val="22"/>
        </w:rPr>
        <w:t xml:space="preserve"> </w:t>
      </w:r>
      <w:r w:rsidRPr="00222A73">
        <w:rPr>
          <w:b/>
          <w:bCs/>
          <w:i/>
          <w:sz w:val="22"/>
          <w:szCs w:val="22"/>
        </w:rPr>
        <w:t>PLEASE FILL ALL BLANKS, use N/A for fields not applicable.</w:t>
      </w:r>
      <w:r w:rsidR="00A523FC">
        <w:rPr>
          <w:b/>
          <w:bCs/>
          <w:i/>
          <w:sz w:val="22"/>
          <w:szCs w:val="22"/>
        </w:rPr>
        <w:t xml:space="preserve">  </w:t>
      </w:r>
    </w:p>
    <w:p w14:paraId="0ADEA3B6" w14:textId="30FFB534" w:rsidR="004A1461" w:rsidRPr="00154938" w:rsidRDefault="00A523FC" w:rsidP="004A1461">
      <w:pPr>
        <w:pStyle w:val="BodyText"/>
        <w:spacing w:line="276" w:lineRule="auto"/>
        <w:ind w:left="100" w:right="93"/>
        <w:jc w:val="center"/>
        <w:rPr>
          <w:sz w:val="12"/>
          <w:szCs w:val="12"/>
        </w:rPr>
      </w:pPr>
      <w:r w:rsidRPr="00154938">
        <w:rPr>
          <w:b/>
          <w:bCs/>
          <w:i/>
          <w:sz w:val="22"/>
          <w:szCs w:val="22"/>
        </w:rPr>
        <w:t>YOU MAY REGISTER ONLINE AT:</w:t>
      </w:r>
      <w:r w:rsidR="00D42480" w:rsidRPr="00154938">
        <w:rPr>
          <w:b/>
          <w:bCs/>
          <w:i/>
          <w:sz w:val="22"/>
          <w:szCs w:val="22"/>
        </w:rPr>
        <w:t xml:space="preserve"> </w:t>
      </w:r>
      <w:r w:rsidR="00154938" w:rsidRPr="00154938">
        <w:rPr>
          <w:b/>
          <w:bCs/>
          <w:i/>
          <w:sz w:val="22"/>
          <w:szCs w:val="22"/>
        </w:rPr>
        <w:t>www.treasurevalleysba.com</w:t>
      </w:r>
    </w:p>
    <w:p w14:paraId="1A3B4427" w14:textId="0A9F9044" w:rsidR="004A1461" w:rsidRPr="00E201BA" w:rsidRDefault="003E61D1" w:rsidP="00154938">
      <w:pPr>
        <w:tabs>
          <w:tab w:val="left" w:pos="10145"/>
        </w:tabs>
        <w:ind w:left="101" w:right="821"/>
        <w:jc w:val="both"/>
        <w:rPr>
          <w:sz w:val="14"/>
          <w:szCs w:val="14"/>
        </w:rPr>
      </w:pPr>
      <w:r>
        <w:rPr>
          <w:sz w:val="28"/>
        </w:rPr>
        <w:t xml:space="preserve">Last </w:t>
      </w:r>
      <w:proofErr w:type="gramStart"/>
      <w:r w:rsidR="004A1461">
        <w:rPr>
          <w:sz w:val="28"/>
        </w:rPr>
        <w:t>Name:</w:t>
      </w:r>
      <w:r>
        <w:rPr>
          <w:sz w:val="28"/>
        </w:rPr>
        <w:t>_</w:t>
      </w:r>
      <w:proofErr w:type="gramEnd"/>
      <w:r>
        <w:rPr>
          <w:sz w:val="28"/>
        </w:rPr>
        <w:t>______________________ First Name:  ___________________________</w:t>
      </w:r>
    </w:p>
    <w:p w14:paraId="71354CBC" w14:textId="77777777" w:rsidR="00487EEC" w:rsidRDefault="00487EEC" w:rsidP="00487EEC">
      <w:pPr>
        <w:pStyle w:val="BodyText"/>
        <w:tabs>
          <w:tab w:val="left" w:pos="10083"/>
        </w:tabs>
        <w:ind w:left="100" w:right="832"/>
        <w:jc w:val="both"/>
      </w:pPr>
      <w:r>
        <w:t>Email</w:t>
      </w:r>
      <w:r>
        <w:rPr>
          <w:spacing w:val="-3"/>
        </w:rPr>
        <w:t xml:space="preserve"> </w:t>
      </w:r>
      <w:r>
        <w:t>Address:</w:t>
      </w:r>
      <w:r>
        <w:rPr>
          <w:spacing w:val="-1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rPr>
          <w:w w:val="66"/>
          <w:u w:val="single"/>
        </w:rPr>
        <w:t xml:space="preserve"> </w:t>
      </w:r>
      <w:r>
        <w:t xml:space="preserve"> </w:t>
      </w:r>
    </w:p>
    <w:p w14:paraId="24CDC761" w14:textId="77777777" w:rsidR="00487EEC" w:rsidRPr="00E201BA" w:rsidRDefault="00487EEC" w:rsidP="00487EEC">
      <w:pPr>
        <w:pStyle w:val="BodyText"/>
        <w:tabs>
          <w:tab w:val="left" w:pos="10083"/>
        </w:tabs>
        <w:ind w:left="100" w:right="832"/>
        <w:jc w:val="both"/>
        <w:rPr>
          <w:sz w:val="14"/>
          <w:szCs w:val="14"/>
        </w:rPr>
      </w:pPr>
    </w:p>
    <w:p w14:paraId="02D90C14" w14:textId="4633BB79" w:rsidR="003E61D1" w:rsidRDefault="003E61D1" w:rsidP="003E61D1">
      <w:pPr>
        <w:tabs>
          <w:tab w:val="left" w:pos="10145"/>
        </w:tabs>
        <w:ind w:left="101" w:right="821"/>
        <w:rPr>
          <w:u w:val="single"/>
        </w:rPr>
      </w:pPr>
      <w:r>
        <w:t>Cell</w:t>
      </w:r>
      <w:r>
        <w:rPr>
          <w:spacing w:val="-6"/>
        </w:rPr>
        <w:t xml:space="preserve"> </w:t>
      </w:r>
      <w:r>
        <w:t>Phone:</w:t>
      </w:r>
      <w:r>
        <w:rPr>
          <w:spacing w:val="-2"/>
        </w:rPr>
        <w:t xml:space="preserve"> </w:t>
      </w:r>
      <w:r>
        <w:rPr>
          <w:u w:val="single"/>
        </w:rPr>
        <w:t xml:space="preserve"> </w:t>
      </w:r>
      <w:r w:rsidRPr="003E61D1">
        <w:t xml:space="preserve">_____________________________ Home </w:t>
      </w:r>
      <w:proofErr w:type="gramStart"/>
      <w:r w:rsidRPr="003E61D1">
        <w:t>Phone:_</w:t>
      </w:r>
      <w:proofErr w:type="gramEnd"/>
      <w:r w:rsidRPr="003E61D1">
        <w:t>______________________________________</w:t>
      </w:r>
    </w:p>
    <w:p w14:paraId="28F9665F" w14:textId="77777777" w:rsidR="003E61D1" w:rsidRDefault="003E61D1" w:rsidP="00487EEC">
      <w:pPr>
        <w:tabs>
          <w:tab w:val="left" w:pos="10145"/>
        </w:tabs>
        <w:ind w:left="101" w:right="821"/>
        <w:jc w:val="center"/>
        <w:rPr>
          <w:sz w:val="28"/>
          <w:u w:val="single"/>
        </w:rPr>
      </w:pPr>
    </w:p>
    <w:p w14:paraId="6F3A7ABC" w14:textId="7815C5AC" w:rsidR="00487EEC" w:rsidRDefault="004A1461" w:rsidP="00487EEC">
      <w:pPr>
        <w:tabs>
          <w:tab w:val="left" w:pos="10145"/>
        </w:tabs>
        <w:ind w:left="101" w:right="821"/>
        <w:jc w:val="center"/>
        <w:rPr>
          <w:i/>
          <w:iCs/>
          <w:sz w:val="24"/>
        </w:rPr>
      </w:pPr>
      <w:r w:rsidRPr="00487EEC">
        <w:rPr>
          <w:sz w:val="28"/>
          <w:u w:val="single"/>
        </w:rPr>
        <w:t>Mailing</w:t>
      </w:r>
      <w:r>
        <w:rPr>
          <w:spacing w:val="1"/>
          <w:sz w:val="28"/>
        </w:rPr>
        <w:t xml:space="preserve"> </w:t>
      </w:r>
      <w:r>
        <w:rPr>
          <w:sz w:val="28"/>
        </w:rPr>
        <w:t>Address:</w:t>
      </w:r>
      <w:r>
        <w:rPr>
          <w:sz w:val="28"/>
          <w:u w:val="single"/>
        </w:rPr>
        <w:t xml:space="preserve"> </w:t>
      </w:r>
      <w:r>
        <w:rPr>
          <w:sz w:val="28"/>
          <w:u w:val="single"/>
        </w:rPr>
        <w:tab/>
      </w:r>
      <w:r>
        <w:rPr>
          <w:sz w:val="28"/>
        </w:rPr>
        <w:br/>
      </w:r>
      <w:r w:rsidRPr="006259CF">
        <w:rPr>
          <w:i/>
          <w:iCs/>
          <w:sz w:val="24"/>
        </w:rPr>
        <w:t>(</w:t>
      </w:r>
      <w:r w:rsidR="003E61D1">
        <w:rPr>
          <w:i/>
          <w:iCs/>
          <w:sz w:val="24"/>
        </w:rPr>
        <w:t>Street or P.O. box</w:t>
      </w:r>
      <w:r w:rsidRPr="006259CF">
        <w:rPr>
          <w:i/>
          <w:iCs/>
          <w:sz w:val="24"/>
        </w:rPr>
        <w:t>, city, state,</w:t>
      </w:r>
      <w:r w:rsidRPr="006259CF">
        <w:rPr>
          <w:i/>
          <w:iCs/>
          <w:spacing w:val="-14"/>
          <w:sz w:val="24"/>
        </w:rPr>
        <w:t xml:space="preserve"> </w:t>
      </w:r>
      <w:r w:rsidRPr="006259CF">
        <w:rPr>
          <w:i/>
          <w:iCs/>
          <w:sz w:val="24"/>
        </w:rPr>
        <w:t>zip)</w:t>
      </w:r>
    </w:p>
    <w:p w14:paraId="0A31990C" w14:textId="77777777" w:rsidR="00487EEC" w:rsidRPr="00487EEC" w:rsidRDefault="00487EEC" w:rsidP="00487EEC">
      <w:pPr>
        <w:tabs>
          <w:tab w:val="left" w:pos="10145"/>
        </w:tabs>
        <w:ind w:left="101" w:right="821"/>
        <w:jc w:val="center"/>
        <w:rPr>
          <w:i/>
          <w:iCs/>
          <w:sz w:val="16"/>
          <w:szCs w:val="16"/>
        </w:rPr>
      </w:pPr>
    </w:p>
    <w:p w14:paraId="2161B3A5" w14:textId="4ADE6F44" w:rsidR="004A1461" w:rsidRPr="00487EEC" w:rsidRDefault="004A1461" w:rsidP="004A1461">
      <w:pPr>
        <w:tabs>
          <w:tab w:val="left" w:pos="10145"/>
        </w:tabs>
        <w:ind w:left="101" w:right="821"/>
        <w:rPr>
          <w:i/>
          <w:iCs/>
        </w:rPr>
      </w:pPr>
      <w:r w:rsidRPr="00487EEC">
        <w:rPr>
          <w:i/>
          <w:iCs/>
        </w:rPr>
        <w:t xml:space="preserve">My Birthday is:  </w:t>
      </w:r>
      <w:r w:rsidR="00E124CD" w:rsidRPr="00487EEC">
        <w:rPr>
          <w:i/>
          <w:iCs/>
        </w:rPr>
        <w:t>Month_______________         Day______</w:t>
      </w:r>
      <w:proofErr w:type="gramStart"/>
      <w:r w:rsidR="00E124CD" w:rsidRPr="00487EEC">
        <w:rPr>
          <w:i/>
          <w:iCs/>
        </w:rPr>
        <w:t>_</w:t>
      </w:r>
      <w:r w:rsidR="003E61D1">
        <w:rPr>
          <w:i/>
          <w:iCs/>
        </w:rPr>
        <w:t xml:space="preserve">  Year</w:t>
      </w:r>
      <w:proofErr w:type="gramEnd"/>
      <w:r w:rsidR="003E61D1">
        <w:rPr>
          <w:i/>
          <w:iCs/>
        </w:rPr>
        <w:t xml:space="preserve"> (optional) ___________</w:t>
      </w:r>
    </w:p>
    <w:p w14:paraId="3C3575D7" w14:textId="77777777" w:rsidR="004A1461" w:rsidRPr="00E201BA" w:rsidRDefault="004A1461" w:rsidP="004A1461">
      <w:pPr>
        <w:tabs>
          <w:tab w:val="left" w:pos="10145"/>
        </w:tabs>
        <w:ind w:left="101" w:right="821"/>
        <w:rPr>
          <w:sz w:val="14"/>
          <w:szCs w:val="14"/>
        </w:rPr>
      </w:pPr>
    </w:p>
    <w:p w14:paraId="34CECFCF" w14:textId="77777777" w:rsidR="004A1461" w:rsidRPr="00E201BA" w:rsidRDefault="004A1461" w:rsidP="004A1461">
      <w:pPr>
        <w:pStyle w:val="BodyText"/>
        <w:tabs>
          <w:tab w:val="left" w:pos="10083"/>
        </w:tabs>
        <w:ind w:left="100" w:right="832"/>
        <w:jc w:val="both"/>
        <w:rPr>
          <w:sz w:val="14"/>
          <w:szCs w:val="14"/>
        </w:rPr>
      </w:pPr>
    </w:p>
    <w:p w14:paraId="299B0447" w14:textId="3B34F558" w:rsidR="00FE4049" w:rsidRPr="001A0D04" w:rsidRDefault="004A1461" w:rsidP="00FE4049">
      <w:pPr>
        <w:pStyle w:val="BodyText"/>
        <w:tabs>
          <w:tab w:val="left" w:pos="10083"/>
        </w:tabs>
        <w:ind w:left="100" w:right="832"/>
        <w:jc w:val="both"/>
        <w:rPr>
          <w:sz w:val="16"/>
          <w:szCs w:val="16"/>
        </w:rPr>
      </w:pPr>
      <w:r>
        <w:t xml:space="preserve">Church </w:t>
      </w:r>
      <w:r w:rsidR="00FE4049">
        <w:t>with wh</w:t>
      </w:r>
      <w:r w:rsidR="00171395">
        <w:t>ich</w:t>
      </w:r>
      <w:r w:rsidR="00FE4049">
        <w:t xml:space="preserve"> </w:t>
      </w:r>
      <w:r>
        <w:t>you’re attending</w:t>
      </w:r>
      <w:r w:rsidR="00FE4049">
        <w:t>: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0591179E" w14:textId="3FF4FA55" w:rsidR="004A1461" w:rsidRDefault="004A1461" w:rsidP="00E124CD">
      <w:pPr>
        <w:jc w:val="center"/>
        <w:rPr>
          <w:sz w:val="24"/>
          <w:szCs w:val="24"/>
        </w:rPr>
      </w:pPr>
      <w:r w:rsidRPr="004A1461">
        <w:rPr>
          <w:sz w:val="24"/>
          <w:szCs w:val="24"/>
        </w:rPr>
        <w:t>Please fill out the following questionnaire as this helps us and the camp serve you better this weekend.</w:t>
      </w:r>
    </w:p>
    <w:p w14:paraId="51C8DB4C" w14:textId="2191E301" w:rsidR="004A1461" w:rsidRPr="00FE4049" w:rsidRDefault="004A1461">
      <w:pPr>
        <w:rPr>
          <w:sz w:val="8"/>
          <w:szCs w:val="8"/>
        </w:rPr>
      </w:pPr>
    </w:p>
    <w:p w14:paraId="39185DC9" w14:textId="77777777" w:rsidR="00487EEC" w:rsidRDefault="00487EEC">
      <w:pPr>
        <w:rPr>
          <w:b/>
          <w:bCs/>
          <w:sz w:val="28"/>
          <w:szCs w:val="28"/>
        </w:rPr>
      </w:pPr>
    </w:p>
    <w:p w14:paraId="74BE6285" w14:textId="7DA1892C" w:rsidR="004A1461" w:rsidRPr="00FE4049" w:rsidRDefault="004A1461">
      <w:pPr>
        <w:rPr>
          <w:b/>
          <w:bCs/>
          <w:sz w:val="28"/>
          <w:szCs w:val="28"/>
        </w:rPr>
      </w:pPr>
      <w:r w:rsidRPr="00FE4049">
        <w:rPr>
          <w:b/>
          <w:bCs/>
          <w:sz w:val="28"/>
          <w:szCs w:val="28"/>
        </w:rPr>
        <w:t>General Questions:</w:t>
      </w:r>
    </w:p>
    <w:p w14:paraId="07C55F73" w14:textId="05FDEABB" w:rsidR="004A1461" w:rsidRPr="006055B1" w:rsidRDefault="004A1461" w:rsidP="00E124CD">
      <w:pPr>
        <w:pStyle w:val="ListParagraph"/>
        <w:numPr>
          <w:ilvl w:val="0"/>
          <w:numId w:val="3"/>
        </w:numPr>
        <w:spacing w:line="276" w:lineRule="auto"/>
      </w:pPr>
      <w:r w:rsidRPr="006055B1">
        <w:t xml:space="preserve">I have food </w:t>
      </w:r>
      <w:r w:rsidRPr="006055B1">
        <w:rPr>
          <w:u w:val="single"/>
        </w:rPr>
        <w:t>allergies</w:t>
      </w:r>
      <w:r w:rsidRPr="006055B1">
        <w:t xml:space="preserve"> or dietary </w:t>
      </w:r>
      <w:r w:rsidRPr="006055B1">
        <w:rPr>
          <w:u w:val="single"/>
        </w:rPr>
        <w:t>needs</w:t>
      </w:r>
      <w:r w:rsidRPr="006055B1">
        <w:t>:</w:t>
      </w:r>
      <w:r w:rsidRPr="006055B1">
        <w:tab/>
      </w:r>
      <w:r w:rsidRPr="006055B1">
        <w:tab/>
      </w:r>
      <w:r w:rsidRPr="006055B1">
        <w:tab/>
      </w:r>
      <w:r w:rsidR="006055B1">
        <w:tab/>
      </w:r>
      <w:r w:rsidRPr="006055B1">
        <w:t>Yes</w:t>
      </w:r>
      <w:r w:rsidRPr="006055B1">
        <w:tab/>
      </w:r>
      <w:r w:rsidRPr="006055B1">
        <w:tab/>
      </w:r>
      <w:r w:rsidRPr="006055B1">
        <w:tab/>
        <w:t>No</w:t>
      </w:r>
    </w:p>
    <w:p w14:paraId="2BE3F5CA" w14:textId="4C33597C" w:rsidR="004A1461" w:rsidRPr="006055B1" w:rsidRDefault="004A1461" w:rsidP="00E124CD">
      <w:pPr>
        <w:pStyle w:val="ListParagraph"/>
        <w:numPr>
          <w:ilvl w:val="1"/>
          <w:numId w:val="3"/>
        </w:numPr>
        <w:spacing w:line="276" w:lineRule="auto"/>
      </w:pPr>
      <w:r w:rsidRPr="006055B1">
        <w:t>If yes, please explain: ___________________________________________________</w:t>
      </w:r>
    </w:p>
    <w:p w14:paraId="68FCC1DC" w14:textId="68D5D1DE" w:rsidR="004A1461" w:rsidRPr="006055B1" w:rsidRDefault="004A1461" w:rsidP="00E124CD">
      <w:pPr>
        <w:pStyle w:val="ListParagraph"/>
        <w:numPr>
          <w:ilvl w:val="1"/>
          <w:numId w:val="3"/>
        </w:numPr>
        <w:spacing w:line="276" w:lineRule="auto"/>
      </w:pPr>
      <w:r w:rsidRPr="006055B1">
        <w:t xml:space="preserve">The camp will not accommodate Paleo, Keto, etc. but does </w:t>
      </w:r>
      <w:r w:rsidR="00AD3066" w:rsidRPr="006055B1">
        <w:t xml:space="preserve">allow </w:t>
      </w:r>
      <w:r w:rsidRPr="006055B1">
        <w:t>for allergies.</w:t>
      </w:r>
    </w:p>
    <w:p w14:paraId="6CF5FB16" w14:textId="16FFF87C" w:rsidR="004A1461" w:rsidRPr="006055B1" w:rsidRDefault="004A1461" w:rsidP="00E124CD">
      <w:pPr>
        <w:pStyle w:val="ListParagraph"/>
        <w:numPr>
          <w:ilvl w:val="0"/>
          <w:numId w:val="3"/>
        </w:numPr>
        <w:spacing w:line="276" w:lineRule="auto"/>
      </w:pPr>
      <w:r w:rsidRPr="006055B1">
        <w:t>I have an allergy/medical condition:</w:t>
      </w:r>
      <w:r w:rsidRPr="006055B1">
        <w:tab/>
      </w:r>
      <w:r w:rsidRPr="006055B1">
        <w:tab/>
      </w:r>
      <w:r w:rsidRPr="006055B1">
        <w:tab/>
      </w:r>
      <w:r w:rsidRPr="006055B1">
        <w:tab/>
        <w:t>Yes</w:t>
      </w:r>
      <w:r w:rsidRPr="006055B1">
        <w:tab/>
      </w:r>
      <w:r w:rsidRPr="006055B1">
        <w:tab/>
      </w:r>
      <w:r w:rsidRPr="006055B1">
        <w:tab/>
        <w:t>No</w:t>
      </w:r>
    </w:p>
    <w:p w14:paraId="74EC7726" w14:textId="64A29EA4" w:rsidR="004A1461" w:rsidRPr="006055B1" w:rsidRDefault="004A1461" w:rsidP="00E124CD">
      <w:pPr>
        <w:pStyle w:val="ListParagraph"/>
        <w:numPr>
          <w:ilvl w:val="1"/>
          <w:numId w:val="3"/>
        </w:numPr>
        <w:spacing w:line="276" w:lineRule="auto"/>
      </w:pPr>
      <w:r w:rsidRPr="006055B1">
        <w:t>If yes, please explain: ___________________________________________________</w:t>
      </w:r>
    </w:p>
    <w:p w14:paraId="53BE7DA6" w14:textId="7922C213" w:rsidR="004A1461" w:rsidRPr="006055B1" w:rsidRDefault="004A1461" w:rsidP="00E124CD">
      <w:pPr>
        <w:pStyle w:val="ListParagraph"/>
        <w:numPr>
          <w:ilvl w:val="0"/>
          <w:numId w:val="3"/>
        </w:numPr>
        <w:spacing w:line="276" w:lineRule="auto"/>
      </w:pPr>
      <w:r w:rsidRPr="006055B1">
        <w:t>I am bringing a dessert for Friday Night</w:t>
      </w:r>
      <w:r w:rsidRPr="006055B1">
        <w:tab/>
      </w:r>
      <w:r w:rsidRPr="006055B1">
        <w:tab/>
      </w:r>
      <w:r w:rsidRPr="006055B1">
        <w:tab/>
      </w:r>
      <w:r w:rsidR="006055B1">
        <w:tab/>
      </w:r>
      <w:r w:rsidRPr="006055B1">
        <w:t>Yes</w:t>
      </w:r>
      <w:r w:rsidRPr="006055B1">
        <w:tab/>
      </w:r>
      <w:r w:rsidRPr="006055B1">
        <w:tab/>
      </w:r>
      <w:r w:rsidRPr="006055B1">
        <w:tab/>
        <w:t>No</w:t>
      </w:r>
    </w:p>
    <w:p w14:paraId="0C641789" w14:textId="457C514E" w:rsidR="004A1461" w:rsidRPr="006055B1" w:rsidRDefault="00AD3066" w:rsidP="00E124CD">
      <w:pPr>
        <w:pStyle w:val="ListParagraph"/>
        <w:numPr>
          <w:ilvl w:val="0"/>
          <w:numId w:val="3"/>
        </w:numPr>
        <w:spacing w:line="276" w:lineRule="auto"/>
      </w:pPr>
      <w:r w:rsidRPr="006055B1">
        <w:t>My contact information can be in the retreat booklet</w:t>
      </w:r>
      <w:r w:rsidR="004A1461" w:rsidRPr="006055B1">
        <w:t>:</w:t>
      </w:r>
      <w:r w:rsidR="004A1461" w:rsidRPr="006055B1">
        <w:tab/>
      </w:r>
      <w:r w:rsidR="006055B1">
        <w:tab/>
      </w:r>
      <w:r w:rsidR="004A1461" w:rsidRPr="006055B1">
        <w:t>Yes</w:t>
      </w:r>
      <w:r w:rsidR="004A1461" w:rsidRPr="006055B1">
        <w:tab/>
      </w:r>
      <w:r w:rsidR="004A1461" w:rsidRPr="006055B1">
        <w:tab/>
      </w:r>
      <w:r w:rsidR="004A1461" w:rsidRPr="006055B1">
        <w:tab/>
        <w:t>No</w:t>
      </w:r>
    </w:p>
    <w:p w14:paraId="4625F5C8" w14:textId="34C44201" w:rsidR="00917EEB" w:rsidRPr="006055B1" w:rsidRDefault="00917EEB" w:rsidP="00917EEB">
      <w:pPr>
        <w:pStyle w:val="ListParagraph"/>
        <w:spacing w:line="276" w:lineRule="auto"/>
        <w:rPr>
          <w:i/>
          <w:iCs/>
        </w:rPr>
      </w:pPr>
      <w:r w:rsidRPr="006055B1">
        <w:rPr>
          <w:i/>
          <w:iCs/>
        </w:rPr>
        <w:t>(name, phone, email only)</w:t>
      </w:r>
    </w:p>
    <w:p w14:paraId="1D547B07" w14:textId="11E4C129" w:rsidR="0059509B" w:rsidRPr="006055B1" w:rsidRDefault="0059509B" w:rsidP="00E124CD">
      <w:pPr>
        <w:pStyle w:val="ListParagraph"/>
        <w:numPr>
          <w:ilvl w:val="0"/>
          <w:numId w:val="3"/>
        </w:numPr>
        <w:spacing w:line="276" w:lineRule="auto"/>
      </w:pPr>
      <w:r w:rsidRPr="006055B1">
        <w:t>My age range is:</w:t>
      </w:r>
      <w:r w:rsidRPr="006055B1">
        <w:tab/>
      </w:r>
      <w:r w:rsidRPr="006055B1">
        <w:tab/>
        <w:t>20s</w:t>
      </w:r>
      <w:r w:rsidRPr="006055B1">
        <w:tab/>
      </w:r>
      <w:r w:rsidR="004F0603" w:rsidRPr="006055B1">
        <w:tab/>
      </w:r>
      <w:r w:rsidRPr="006055B1">
        <w:t>30s</w:t>
      </w:r>
      <w:r w:rsidRPr="006055B1">
        <w:tab/>
      </w:r>
      <w:r w:rsidR="004F0603" w:rsidRPr="006055B1">
        <w:tab/>
      </w:r>
      <w:r w:rsidRPr="006055B1">
        <w:t>40s</w:t>
      </w:r>
      <w:r w:rsidRPr="006055B1">
        <w:tab/>
      </w:r>
      <w:r w:rsidR="004F0603" w:rsidRPr="006055B1">
        <w:tab/>
      </w:r>
      <w:r w:rsidRPr="006055B1">
        <w:t>50s</w:t>
      </w:r>
      <w:r w:rsidRPr="006055B1">
        <w:tab/>
      </w:r>
      <w:r w:rsidR="004F0603" w:rsidRPr="006055B1">
        <w:tab/>
      </w:r>
      <w:r w:rsidRPr="006055B1">
        <w:t>60+</w:t>
      </w:r>
    </w:p>
    <w:p w14:paraId="26DA325E" w14:textId="29246391" w:rsidR="0059509B" w:rsidRPr="006055B1" w:rsidRDefault="004A1461" w:rsidP="00E124CD">
      <w:pPr>
        <w:pStyle w:val="ListParagraph"/>
        <w:numPr>
          <w:ilvl w:val="0"/>
          <w:numId w:val="3"/>
        </w:numPr>
        <w:spacing w:line="276" w:lineRule="auto"/>
      </w:pPr>
      <w:r w:rsidRPr="006055B1">
        <w:t>I would like a T-Shirt ($18)</w:t>
      </w:r>
      <w:r w:rsidRPr="006055B1">
        <w:tab/>
      </w:r>
      <w:r w:rsidRPr="006055B1">
        <w:tab/>
      </w:r>
      <w:r w:rsidRPr="006055B1">
        <w:tab/>
      </w:r>
      <w:r w:rsidRPr="006055B1">
        <w:tab/>
      </w:r>
      <w:r w:rsidRPr="006055B1">
        <w:tab/>
        <w:t>Yes</w:t>
      </w:r>
      <w:r w:rsidRPr="006055B1">
        <w:tab/>
      </w:r>
      <w:r w:rsidRPr="006055B1">
        <w:tab/>
      </w:r>
      <w:r w:rsidRPr="006055B1">
        <w:tab/>
        <w:t>No</w:t>
      </w:r>
    </w:p>
    <w:p w14:paraId="0A4A186C" w14:textId="6835AB5A" w:rsidR="004A1461" w:rsidRPr="006055B1" w:rsidRDefault="004A1461" w:rsidP="00E124CD">
      <w:pPr>
        <w:pStyle w:val="ListParagraph"/>
        <w:numPr>
          <w:ilvl w:val="1"/>
          <w:numId w:val="3"/>
        </w:numPr>
        <w:spacing w:line="276" w:lineRule="auto"/>
      </w:pPr>
      <w:r w:rsidRPr="006055B1">
        <w:t>Size (Unisex)</w:t>
      </w:r>
      <w:r w:rsidRPr="006055B1">
        <w:tab/>
      </w:r>
      <w:r w:rsidRPr="006055B1">
        <w:tab/>
      </w:r>
      <w:r w:rsidR="007F7C78" w:rsidRPr="006055B1">
        <w:t>XS</w:t>
      </w:r>
      <w:r w:rsidR="007F7C78" w:rsidRPr="006055B1">
        <w:tab/>
      </w:r>
      <w:r w:rsidRPr="006055B1">
        <w:t>S</w:t>
      </w:r>
      <w:r w:rsidRPr="006055B1">
        <w:tab/>
        <w:t>M</w:t>
      </w:r>
      <w:r w:rsidRPr="006055B1">
        <w:tab/>
        <w:t>L</w:t>
      </w:r>
      <w:r w:rsidRPr="006055B1">
        <w:tab/>
        <w:t>XL</w:t>
      </w:r>
      <w:r w:rsidRPr="006055B1">
        <w:tab/>
        <w:t>2XL</w:t>
      </w:r>
      <w:r w:rsidRPr="006055B1">
        <w:tab/>
        <w:t>3XL</w:t>
      </w:r>
      <w:r w:rsidRPr="006055B1">
        <w:tab/>
        <w:t>4XL</w:t>
      </w:r>
    </w:p>
    <w:p w14:paraId="58ACB9BE" w14:textId="7CDED70D" w:rsidR="004A1461" w:rsidRPr="006055B1" w:rsidRDefault="004A1461" w:rsidP="00E124CD">
      <w:pPr>
        <w:pStyle w:val="ListParagraph"/>
        <w:numPr>
          <w:ilvl w:val="1"/>
          <w:numId w:val="3"/>
        </w:numPr>
        <w:spacing w:line="276" w:lineRule="auto"/>
      </w:pPr>
      <w:r w:rsidRPr="006055B1">
        <w:t xml:space="preserve">In order to receive your T-shirt, your $18 </w:t>
      </w:r>
      <w:r w:rsidRPr="006055B1">
        <w:rPr>
          <w:b/>
          <w:bCs/>
          <w:u w:val="single"/>
        </w:rPr>
        <w:t>must</w:t>
      </w:r>
      <w:r w:rsidRPr="006055B1">
        <w:t xml:space="preserve"> be included with your registration.</w:t>
      </w:r>
    </w:p>
    <w:p w14:paraId="0BED1B57" w14:textId="4EE91875" w:rsidR="004A1461" w:rsidRPr="006055B1" w:rsidRDefault="004A1461" w:rsidP="00E124CD">
      <w:pPr>
        <w:pStyle w:val="ListParagraph"/>
        <w:numPr>
          <w:ilvl w:val="0"/>
          <w:numId w:val="3"/>
        </w:numPr>
        <w:spacing w:line="276" w:lineRule="auto"/>
      </w:pPr>
      <w:r w:rsidRPr="006055B1">
        <w:t>I have another request/need:</w:t>
      </w:r>
      <w:r w:rsidRPr="006055B1">
        <w:tab/>
      </w:r>
      <w:r w:rsidRPr="006055B1">
        <w:tab/>
      </w:r>
      <w:r w:rsidRPr="006055B1">
        <w:tab/>
      </w:r>
      <w:r w:rsidRPr="006055B1">
        <w:tab/>
      </w:r>
      <w:r w:rsidRPr="006055B1">
        <w:tab/>
        <w:t>Yes</w:t>
      </w:r>
      <w:r w:rsidRPr="006055B1">
        <w:tab/>
      </w:r>
      <w:r w:rsidRPr="006055B1">
        <w:tab/>
      </w:r>
      <w:r w:rsidRPr="006055B1">
        <w:tab/>
        <w:t>No</w:t>
      </w:r>
    </w:p>
    <w:p w14:paraId="5F5C32D8" w14:textId="03F8B011" w:rsidR="004A1461" w:rsidRDefault="004A1461" w:rsidP="00E124CD">
      <w:pPr>
        <w:pStyle w:val="ListParagraph"/>
        <w:numPr>
          <w:ilvl w:val="1"/>
          <w:numId w:val="3"/>
        </w:numPr>
        <w:spacing w:line="276" w:lineRule="auto"/>
        <w:rPr>
          <w:sz w:val="24"/>
          <w:szCs w:val="24"/>
        </w:rPr>
      </w:pPr>
      <w:r w:rsidRPr="006055B1">
        <w:t>Please explain: ________________________________________________________</w:t>
      </w:r>
    </w:p>
    <w:p w14:paraId="09742C0A" w14:textId="77777777" w:rsidR="007224D4" w:rsidRDefault="007224D4" w:rsidP="004A1461">
      <w:pPr>
        <w:rPr>
          <w:b/>
          <w:bCs/>
          <w:sz w:val="32"/>
          <w:szCs w:val="32"/>
        </w:rPr>
      </w:pPr>
    </w:p>
    <w:p w14:paraId="294F42DB" w14:textId="77777777" w:rsidR="00154938" w:rsidRDefault="00154938" w:rsidP="004A1461">
      <w:pPr>
        <w:rPr>
          <w:b/>
          <w:bCs/>
          <w:sz w:val="32"/>
          <w:szCs w:val="32"/>
        </w:rPr>
      </w:pPr>
    </w:p>
    <w:p w14:paraId="0F899654" w14:textId="77777777" w:rsidR="007224D4" w:rsidRDefault="007224D4" w:rsidP="004A1461">
      <w:pPr>
        <w:rPr>
          <w:b/>
          <w:bCs/>
          <w:sz w:val="32"/>
          <w:szCs w:val="32"/>
        </w:rPr>
      </w:pPr>
    </w:p>
    <w:p w14:paraId="570D3F0E" w14:textId="48CA2F68" w:rsidR="004A1461" w:rsidRDefault="004A1461" w:rsidP="004A1461">
      <w:pPr>
        <w:rPr>
          <w:sz w:val="24"/>
          <w:szCs w:val="24"/>
        </w:rPr>
      </w:pPr>
      <w:r w:rsidRPr="00154938">
        <w:rPr>
          <w:b/>
          <w:bCs/>
          <w:sz w:val="28"/>
          <w:szCs w:val="28"/>
        </w:rPr>
        <w:lastRenderedPageBreak/>
        <w:t>Housing Questions/Information:</w:t>
      </w:r>
      <w:r>
        <w:rPr>
          <w:sz w:val="24"/>
          <w:szCs w:val="24"/>
        </w:rPr>
        <w:t xml:space="preserve"> We have 3 different options for housing this year.</w:t>
      </w:r>
      <w:r w:rsidR="008378BA">
        <w:rPr>
          <w:sz w:val="24"/>
          <w:szCs w:val="24"/>
        </w:rPr>
        <w:t xml:space="preserve"> Please </w:t>
      </w:r>
      <w:r w:rsidR="00AD3066" w:rsidRPr="00FE4049">
        <w:rPr>
          <w:sz w:val="24"/>
          <w:szCs w:val="24"/>
          <w:u w:val="single"/>
        </w:rPr>
        <w:t>prioritize</w:t>
      </w:r>
      <w:r w:rsidR="008378BA" w:rsidRPr="00FE4049">
        <w:rPr>
          <w:sz w:val="24"/>
          <w:szCs w:val="24"/>
          <w:u w:val="single"/>
        </w:rPr>
        <w:t xml:space="preserve"> your preferred sleeping arrangement</w:t>
      </w:r>
      <w:r w:rsidR="008378BA">
        <w:rPr>
          <w:sz w:val="24"/>
          <w:szCs w:val="24"/>
        </w:rPr>
        <w:t xml:space="preserve"> </w:t>
      </w:r>
      <w:r w:rsidR="00AD3066">
        <w:rPr>
          <w:sz w:val="24"/>
          <w:szCs w:val="24"/>
        </w:rPr>
        <w:t>below. (top pick 1, etc.)</w:t>
      </w:r>
    </w:p>
    <w:p w14:paraId="09694629" w14:textId="77777777" w:rsidR="008378BA" w:rsidRDefault="008378BA" w:rsidP="004A1461">
      <w:pPr>
        <w:rPr>
          <w:sz w:val="24"/>
          <w:szCs w:val="24"/>
        </w:rPr>
      </w:pPr>
    </w:p>
    <w:p w14:paraId="578967D3" w14:textId="2B862BFB" w:rsidR="004A1461" w:rsidRPr="006055B1" w:rsidRDefault="008378BA" w:rsidP="004A1461">
      <w:pPr>
        <w:ind w:left="720"/>
      </w:pPr>
      <w:r w:rsidRPr="006055B1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769164A" wp14:editId="65B42B78">
                <wp:simplePos x="0" y="0"/>
                <wp:positionH relativeFrom="column">
                  <wp:posOffset>-28575</wp:posOffset>
                </wp:positionH>
                <wp:positionV relativeFrom="paragraph">
                  <wp:posOffset>236855</wp:posOffset>
                </wp:positionV>
                <wp:extent cx="428625" cy="0"/>
                <wp:effectExtent l="0" t="0" r="0" b="0"/>
                <wp:wrapNone/>
                <wp:docPr id="1843582908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286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9748452" id="Straight Connector 6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.25pt,18.65pt" to="31.5pt,18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" strokecolor="black [3200]" strokeweight=".5pt">
                <v:stroke joinstyle="miter"/>
              </v:line>
            </w:pict>
          </mc:Fallback>
        </mc:AlternateContent>
      </w:r>
      <w:r w:rsidR="004A1461" w:rsidRPr="006055B1">
        <w:rPr>
          <w:b/>
          <w:bCs/>
        </w:rPr>
        <w:t xml:space="preserve">Cottages: </w:t>
      </w:r>
      <w:r w:rsidR="004A1461" w:rsidRPr="006055B1">
        <w:t>Small houses</w:t>
      </w:r>
      <w:r w:rsidR="0059509B" w:rsidRPr="006055B1">
        <w:t xml:space="preserve"> with 4-6 rooms</w:t>
      </w:r>
      <w:r w:rsidR="004A1461" w:rsidRPr="006055B1">
        <w:t>, 2 floors, rooms have bunkbeds and a queen bed, most rooms have their own bathroom, each cottage has a full kitchen and living room.</w:t>
      </w:r>
      <w:r w:rsidR="0059509B" w:rsidRPr="006055B1">
        <w:t xml:space="preserve"> </w:t>
      </w:r>
      <w:r w:rsidR="00AD3066" w:rsidRPr="006055B1">
        <w:t xml:space="preserve">No parking </w:t>
      </w:r>
      <w:r w:rsidR="003E61D1">
        <w:t xml:space="preserve">is </w:t>
      </w:r>
      <w:r w:rsidR="00AD3066" w:rsidRPr="006055B1">
        <w:t>available.</w:t>
      </w:r>
    </w:p>
    <w:p w14:paraId="13427D39" w14:textId="77777777" w:rsidR="008378BA" w:rsidRPr="006055B1" w:rsidRDefault="008378BA" w:rsidP="004A1461">
      <w:pPr>
        <w:ind w:left="720"/>
      </w:pPr>
    </w:p>
    <w:p w14:paraId="591D9146" w14:textId="6CD20F7C" w:rsidR="004A1461" w:rsidRPr="006055B1" w:rsidRDefault="008378BA" w:rsidP="004A1461">
      <w:pPr>
        <w:ind w:left="720"/>
      </w:pPr>
      <w:r w:rsidRPr="006055B1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0C15986" wp14:editId="389F7BF2">
                <wp:simplePos x="0" y="0"/>
                <wp:positionH relativeFrom="column">
                  <wp:posOffset>0</wp:posOffset>
                </wp:positionH>
                <wp:positionV relativeFrom="paragraph">
                  <wp:posOffset>200025</wp:posOffset>
                </wp:positionV>
                <wp:extent cx="428625" cy="0"/>
                <wp:effectExtent l="0" t="0" r="0" b="0"/>
                <wp:wrapNone/>
                <wp:docPr id="112033184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28625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24C1672" id="Straight Connector 7" o:spid="_x0000_s1026" style="position:absolute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15.75pt" to="33.75pt,15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" strokecolor="windowText" strokeweight=".5pt">
                <v:stroke joinstyle="miter"/>
              </v:line>
            </w:pict>
          </mc:Fallback>
        </mc:AlternateContent>
      </w:r>
      <w:r w:rsidR="004A1461" w:rsidRPr="006055B1">
        <w:rPr>
          <w:b/>
          <w:bCs/>
        </w:rPr>
        <w:t>Dorm:</w:t>
      </w:r>
      <w:r w:rsidR="004A1461" w:rsidRPr="006055B1">
        <w:t xml:space="preserve"> Downstairs in the conference center, </w:t>
      </w:r>
      <w:r w:rsidR="00AD3066" w:rsidRPr="006055B1">
        <w:t xml:space="preserve">handicap accessible, </w:t>
      </w:r>
      <w:r w:rsidR="004A1461" w:rsidRPr="006055B1">
        <w:t xml:space="preserve">an elevator is available, bunkbeds only, </w:t>
      </w:r>
      <w:r w:rsidRPr="006055B1">
        <w:t>1 large bathroom with dorm-like showers, and 1 fridge for medical use only</w:t>
      </w:r>
      <w:r w:rsidR="00AD3066" w:rsidRPr="006055B1">
        <w:t>.</w:t>
      </w:r>
    </w:p>
    <w:p w14:paraId="109C51D6" w14:textId="4C8A912B" w:rsidR="008378BA" w:rsidRPr="006055B1" w:rsidRDefault="008378BA" w:rsidP="004A1461">
      <w:pPr>
        <w:ind w:left="720"/>
        <w:rPr>
          <w:b/>
          <w:bCs/>
        </w:rPr>
      </w:pPr>
    </w:p>
    <w:p w14:paraId="5AFE0E9A" w14:textId="747428E2" w:rsidR="008378BA" w:rsidRPr="008378BA" w:rsidRDefault="008378BA" w:rsidP="00154938">
      <w:pPr>
        <w:ind w:left="720"/>
        <w:rPr>
          <w:sz w:val="24"/>
          <w:szCs w:val="24"/>
        </w:rPr>
      </w:pPr>
      <w:r w:rsidRPr="006055B1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D18B161" wp14:editId="0CA2F566">
                <wp:simplePos x="0" y="0"/>
                <wp:positionH relativeFrom="column">
                  <wp:posOffset>0</wp:posOffset>
                </wp:positionH>
                <wp:positionV relativeFrom="paragraph">
                  <wp:posOffset>208915</wp:posOffset>
                </wp:positionV>
                <wp:extent cx="428625" cy="0"/>
                <wp:effectExtent l="0" t="0" r="0" b="0"/>
                <wp:wrapNone/>
                <wp:docPr id="73753104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28625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CE92541" id="Straight Connector 8" o:spid="_x0000_s1026" style="position:absolute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16.45pt" to="33.75pt,16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" strokecolor="windowText" strokeweight=".5pt">
                <v:stroke joinstyle="miter"/>
              </v:line>
            </w:pict>
          </mc:Fallback>
        </mc:AlternateContent>
      </w:r>
      <w:r w:rsidRPr="006055B1">
        <w:rPr>
          <w:b/>
          <w:bCs/>
        </w:rPr>
        <w:t>Lodge</w:t>
      </w:r>
      <w:r w:rsidRPr="006055B1">
        <w:t>: 4 dorm-like rooms, bunkbeds only, 2 rooms share a bathroom with multiple toilets and showers</w:t>
      </w:r>
      <w:r w:rsidR="0059509B" w:rsidRPr="006055B1">
        <w:t>, large</w:t>
      </w:r>
      <w:r w:rsidRPr="006055B1">
        <w:t xml:space="preserve"> multi-use room upstairs (no elevator), mini-fridge for medical use only.</w:t>
      </w:r>
      <w:r w:rsidR="0059509B" w:rsidRPr="006055B1">
        <w:t xml:space="preserve"> Can hear other rooms and upstairs</w:t>
      </w:r>
      <w:r w:rsidR="00AD3066" w:rsidRPr="006055B1">
        <w:t>, parking is available.</w:t>
      </w:r>
    </w:p>
    <w:p w14:paraId="4BD6C75D" w14:textId="29BF3E56" w:rsidR="004A1461" w:rsidRDefault="0059509B" w:rsidP="004A1461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Please place me according to my:</w:t>
      </w:r>
      <w:r>
        <w:rPr>
          <w:b/>
          <w:bCs/>
          <w:sz w:val="28"/>
          <w:szCs w:val="28"/>
        </w:rPr>
        <w:tab/>
        <w:t xml:space="preserve"> </w:t>
      </w:r>
      <w:r>
        <w:rPr>
          <w:b/>
          <w:bCs/>
          <w:sz w:val="28"/>
          <w:szCs w:val="28"/>
        </w:rPr>
        <w:tab/>
        <w:t>Sleeping Needs</w:t>
      </w:r>
      <w:r>
        <w:rPr>
          <w:b/>
          <w:bCs/>
          <w:sz w:val="28"/>
          <w:szCs w:val="28"/>
        </w:rPr>
        <w:tab/>
      </w:r>
      <w:r w:rsidR="00FE4049">
        <w:rPr>
          <w:b/>
          <w:bCs/>
          <w:sz w:val="28"/>
          <w:szCs w:val="28"/>
        </w:rPr>
        <w:t>or</w:t>
      </w:r>
      <w:r>
        <w:rPr>
          <w:b/>
          <w:bCs/>
          <w:sz w:val="28"/>
          <w:szCs w:val="28"/>
        </w:rPr>
        <w:tab/>
        <w:t>Friends/Church</w:t>
      </w:r>
    </w:p>
    <w:p w14:paraId="50088FA2" w14:textId="77777777" w:rsidR="0059509B" w:rsidRPr="0059509B" w:rsidRDefault="0059509B" w:rsidP="004A1461">
      <w:pPr>
        <w:rPr>
          <w:sz w:val="12"/>
          <w:szCs w:val="12"/>
        </w:rPr>
      </w:pPr>
    </w:p>
    <w:p w14:paraId="6C50335E" w14:textId="7E95B332" w:rsidR="0059509B" w:rsidRPr="006055B1" w:rsidRDefault="0059509B" w:rsidP="0059509B">
      <w:pPr>
        <w:ind w:firstLine="720"/>
      </w:pPr>
      <w:r w:rsidRPr="006055B1">
        <w:t>Friends/Church_______________________________________________________________________</w:t>
      </w:r>
    </w:p>
    <w:p w14:paraId="77536ACD" w14:textId="6D78BEB1" w:rsidR="0059509B" w:rsidRPr="006055B1" w:rsidRDefault="0059509B" w:rsidP="004A1461">
      <w:r w:rsidRPr="006055B1">
        <w:tab/>
      </w:r>
      <w:r w:rsidRPr="006055B1">
        <w:tab/>
        <w:t xml:space="preserve">If you pick friends/church, we will choose sleeping arrangements based on </w:t>
      </w:r>
      <w:r w:rsidR="00AD3066" w:rsidRPr="006055B1">
        <w:t>the group needs</w:t>
      </w:r>
      <w:r w:rsidRPr="006055B1">
        <w:t>.</w:t>
      </w:r>
    </w:p>
    <w:p w14:paraId="4C388562" w14:textId="2C054D36" w:rsidR="00AD3066" w:rsidRPr="006055B1" w:rsidRDefault="00AD3066" w:rsidP="004A1461">
      <w:r w:rsidRPr="006055B1">
        <w:tab/>
      </w:r>
      <w:r w:rsidRPr="006055B1">
        <w:tab/>
        <w:t xml:space="preserve">We will do our best to accommodate each </w:t>
      </w:r>
      <w:r w:rsidR="004F3C57" w:rsidRPr="006055B1">
        <w:t>person's</w:t>
      </w:r>
      <w:r w:rsidRPr="006055B1">
        <w:t xml:space="preserve"> needs and desires.</w:t>
      </w:r>
    </w:p>
    <w:p w14:paraId="2CDB8281" w14:textId="7C2A5BE3" w:rsidR="0059509B" w:rsidRPr="006055B1" w:rsidRDefault="0059509B" w:rsidP="004A1461"/>
    <w:p w14:paraId="0014092E" w14:textId="01E19450" w:rsidR="0059509B" w:rsidRPr="006055B1" w:rsidRDefault="0059509B" w:rsidP="0059509B">
      <w:pPr>
        <w:pStyle w:val="ListParagraph"/>
        <w:numPr>
          <w:ilvl w:val="0"/>
          <w:numId w:val="4"/>
        </w:numPr>
      </w:pPr>
      <w:r w:rsidRPr="006055B1">
        <w:t>Stairs are an issue for me:</w:t>
      </w:r>
      <w:r w:rsidRPr="006055B1">
        <w:tab/>
      </w:r>
      <w:r w:rsidRPr="006055B1">
        <w:tab/>
      </w:r>
      <w:r w:rsidRPr="006055B1">
        <w:tab/>
      </w:r>
      <w:r w:rsidRPr="006055B1">
        <w:tab/>
      </w:r>
      <w:r w:rsidRPr="006055B1">
        <w:tab/>
        <w:t>Yes</w:t>
      </w:r>
      <w:r w:rsidRPr="006055B1">
        <w:tab/>
      </w:r>
      <w:r w:rsidRPr="006055B1">
        <w:tab/>
      </w:r>
      <w:r w:rsidRPr="006055B1">
        <w:tab/>
        <w:t>No</w:t>
      </w:r>
    </w:p>
    <w:p w14:paraId="46036F25" w14:textId="44C0620D" w:rsidR="0059509B" w:rsidRPr="006055B1" w:rsidRDefault="0059509B" w:rsidP="0059509B">
      <w:pPr>
        <w:pStyle w:val="ListParagraph"/>
        <w:numPr>
          <w:ilvl w:val="0"/>
          <w:numId w:val="4"/>
        </w:numPr>
      </w:pPr>
      <w:r w:rsidRPr="006055B1">
        <w:t xml:space="preserve">I </w:t>
      </w:r>
      <w:r w:rsidRPr="006055B1">
        <w:rPr>
          <w:u w:val="single"/>
        </w:rPr>
        <w:t>need</w:t>
      </w:r>
      <w:r w:rsidRPr="006055B1">
        <w:t xml:space="preserve"> a bottom bunk:</w:t>
      </w:r>
      <w:r w:rsidRPr="006055B1">
        <w:tab/>
      </w:r>
      <w:r w:rsidRPr="006055B1">
        <w:tab/>
      </w:r>
      <w:r w:rsidRPr="006055B1">
        <w:tab/>
      </w:r>
      <w:r w:rsidRPr="006055B1">
        <w:tab/>
      </w:r>
      <w:r w:rsidRPr="006055B1">
        <w:tab/>
      </w:r>
      <w:r w:rsidR="006055B1">
        <w:tab/>
      </w:r>
      <w:r w:rsidRPr="006055B1">
        <w:t>Yes</w:t>
      </w:r>
      <w:r w:rsidRPr="006055B1">
        <w:tab/>
      </w:r>
      <w:r w:rsidRPr="006055B1">
        <w:tab/>
      </w:r>
      <w:r w:rsidRPr="006055B1">
        <w:tab/>
        <w:t>No</w:t>
      </w:r>
    </w:p>
    <w:p w14:paraId="03E0262F" w14:textId="61E5E770" w:rsidR="00E124CD" w:rsidRPr="006055B1" w:rsidRDefault="00E124CD" w:rsidP="0059509B">
      <w:pPr>
        <w:pStyle w:val="ListParagraph"/>
        <w:numPr>
          <w:ilvl w:val="0"/>
          <w:numId w:val="4"/>
        </w:numPr>
      </w:pPr>
      <w:r w:rsidRPr="006055B1">
        <w:t xml:space="preserve">I </w:t>
      </w:r>
      <w:r w:rsidRPr="006055B1">
        <w:rPr>
          <w:u w:val="single"/>
        </w:rPr>
        <w:t>need</w:t>
      </w:r>
      <w:r w:rsidRPr="006055B1">
        <w:t xml:space="preserve"> a queen bed</w:t>
      </w:r>
      <w:r w:rsidRPr="006055B1">
        <w:tab/>
      </w:r>
      <w:r w:rsidRPr="006055B1">
        <w:tab/>
      </w:r>
      <w:r w:rsidRPr="006055B1">
        <w:tab/>
      </w:r>
      <w:r w:rsidRPr="006055B1">
        <w:tab/>
      </w:r>
      <w:r w:rsidRPr="006055B1">
        <w:tab/>
      </w:r>
      <w:r w:rsidRPr="006055B1">
        <w:tab/>
        <w:t>Yes</w:t>
      </w:r>
      <w:r w:rsidRPr="006055B1">
        <w:tab/>
      </w:r>
      <w:r w:rsidRPr="006055B1">
        <w:tab/>
      </w:r>
      <w:r w:rsidRPr="006055B1">
        <w:tab/>
        <w:t>No</w:t>
      </w:r>
    </w:p>
    <w:p w14:paraId="4BEC94A5" w14:textId="5D2DE915" w:rsidR="00E124CD" w:rsidRPr="006055B1" w:rsidRDefault="00E124CD" w:rsidP="0059509B">
      <w:pPr>
        <w:pStyle w:val="ListParagraph"/>
        <w:numPr>
          <w:ilvl w:val="0"/>
          <w:numId w:val="4"/>
        </w:numPr>
      </w:pPr>
      <w:r w:rsidRPr="006055B1">
        <w:t>I am willing to share a queen bed</w:t>
      </w:r>
      <w:r w:rsidRPr="006055B1">
        <w:tab/>
      </w:r>
      <w:r w:rsidRPr="006055B1">
        <w:tab/>
      </w:r>
      <w:r w:rsidRPr="006055B1">
        <w:tab/>
      </w:r>
      <w:r w:rsidRPr="006055B1">
        <w:tab/>
        <w:t>Yes</w:t>
      </w:r>
      <w:r w:rsidRPr="006055B1">
        <w:tab/>
      </w:r>
      <w:r w:rsidRPr="006055B1">
        <w:tab/>
      </w:r>
      <w:r w:rsidRPr="006055B1">
        <w:tab/>
        <w:t>No</w:t>
      </w:r>
    </w:p>
    <w:p w14:paraId="4553A657" w14:textId="0C9C6B83" w:rsidR="00E124CD" w:rsidRPr="006055B1" w:rsidRDefault="00E124CD" w:rsidP="00E124CD">
      <w:pPr>
        <w:pStyle w:val="ListParagraph"/>
        <w:numPr>
          <w:ilvl w:val="1"/>
          <w:numId w:val="4"/>
        </w:numPr>
      </w:pPr>
      <w:r w:rsidRPr="006055B1">
        <w:t>With: __________________________________________________________</w:t>
      </w:r>
    </w:p>
    <w:p w14:paraId="786734BC" w14:textId="604E287E" w:rsidR="0059509B" w:rsidRPr="006055B1" w:rsidRDefault="0059509B" w:rsidP="0059509B">
      <w:pPr>
        <w:pStyle w:val="ListParagraph"/>
        <w:numPr>
          <w:ilvl w:val="0"/>
          <w:numId w:val="4"/>
        </w:numPr>
      </w:pPr>
      <w:r w:rsidRPr="006055B1">
        <w:t xml:space="preserve">I </w:t>
      </w:r>
      <w:r w:rsidRPr="006055B1">
        <w:rPr>
          <w:u w:val="single"/>
        </w:rPr>
        <w:t>need</w:t>
      </w:r>
      <w:r w:rsidRPr="006055B1">
        <w:t xml:space="preserve"> to be near an outlet</w:t>
      </w:r>
      <w:proofErr w:type="gramStart"/>
      <w:r w:rsidRPr="006055B1">
        <w:t>:</w:t>
      </w:r>
      <w:r w:rsidR="00123233">
        <w:t xml:space="preserve">  </w:t>
      </w:r>
      <w:r w:rsidR="00123233" w:rsidRPr="00123233">
        <w:rPr>
          <w:i/>
          <w:iCs/>
          <w:sz w:val="20"/>
          <w:szCs w:val="20"/>
        </w:rPr>
        <w:t>(</w:t>
      </w:r>
      <w:proofErr w:type="gramEnd"/>
      <w:r w:rsidR="00123233" w:rsidRPr="00123233">
        <w:rPr>
          <w:i/>
          <w:iCs/>
          <w:sz w:val="20"/>
          <w:szCs w:val="20"/>
        </w:rPr>
        <w:t>medical reasons)</w:t>
      </w:r>
      <w:r w:rsidRPr="00123233">
        <w:rPr>
          <w:i/>
          <w:iCs/>
          <w:sz w:val="20"/>
          <w:szCs w:val="20"/>
        </w:rPr>
        <w:tab/>
      </w:r>
      <w:r w:rsidRPr="006055B1">
        <w:tab/>
      </w:r>
      <w:r w:rsidRPr="006055B1">
        <w:tab/>
        <w:t>Yes</w:t>
      </w:r>
      <w:r w:rsidRPr="006055B1">
        <w:tab/>
      </w:r>
      <w:r w:rsidRPr="006055B1">
        <w:tab/>
      </w:r>
      <w:r w:rsidRPr="006055B1">
        <w:tab/>
        <w:t>No</w:t>
      </w:r>
    </w:p>
    <w:p w14:paraId="719E01C7" w14:textId="237E7912" w:rsidR="0059509B" w:rsidRPr="006055B1" w:rsidRDefault="0059509B" w:rsidP="0059509B">
      <w:pPr>
        <w:pStyle w:val="ListParagraph"/>
        <w:numPr>
          <w:ilvl w:val="0"/>
          <w:numId w:val="4"/>
        </w:numPr>
      </w:pPr>
      <w:r w:rsidRPr="006055B1">
        <w:t>I snore:</w:t>
      </w:r>
      <w:r w:rsidRPr="006055B1">
        <w:tab/>
      </w:r>
      <w:r w:rsidRPr="006055B1">
        <w:tab/>
      </w:r>
      <w:r w:rsidRPr="006055B1">
        <w:tab/>
      </w:r>
      <w:r w:rsidRPr="006055B1">
        <w:tab/>
      </w:r>
      <w:r w:rsidRPr="006055B1">
        <w:tab/>
      </w:r>
      <w:r w:rsidRPr="006055B1">
        <w:tab/>
      </w:r>
      <w:r w:rsidRPr="006055B1">
        <w:tab/>
      </w:r>
      <w:r w:rsidR="006055B1">
        <w:tab/>
      </w:r>
      <w:r w:rsidRPr="006055B1">
        <w:t>Yes</w:t>
      </w:r>
      <w:r w:rsidRPr="006055B1">
        <w:tab/>
      </w:r>
      <w:r w:rsidRPr="006055B1">
        <w:tab/>
      </w:r>
      <w:r w:rsidRPr="006055B1">
        <w:tab/>
        <w:t>No</w:t>
      </w:r>
    </w:p>
    <w:p w14:paraId="39FA625E" w14:textId="4F51E8DC" w:rsidR="0059509B" w:rsidRPr="006055B1" w:rsidRDefault="0059509B" w:rsidP="0059509B">
      <w:pPr>
        <w:pStyle w:val="ListParagraph"/>
        <w:numPr>
          <w:ilvl w:val="0"/>
          <w:numId w:val="4"/>
        </w:numPr>
      </w:pPr>
      <w:r w:rsidRPr="006055B1">
        <w:t>I can sleep with those who snore:</w:t>
      </w:r>
      <w:r w:rsidRPr="006055B1">
        <w:tab/>
      </w:r>
      <w:r w:rsidRPr="006055B1">
        <w:tab/>
      </w:r>
      <w:r w:rsidRPr="006055B1">
        <w:tab/>
      </w:r>
      <w:r w:rsidRPr="006055B1">
        <w:tab/>
        <w:t>Yes</w:t>
      </w:r>
      <w:r w:rsidRPr="006055B1">
        <w:tab/>
      </w:r>
      <w:r w:rsidRPr="006055B1">
        <w:tab/>
      </w:r>
      <w:r w:rsidRPr="006055B1">
        <w:tab/>
        <w:t>No</w:t>
      </w:r>
    </w:p>
    <w:p w14:paraId="145F1C29" w14:textId="3F171E7F" w:rsidR="0059509B" w:rsidRPr="006055B1" w:rsidRDefault="00E124CD" w:rsidP="0059509B">
      <w:pPr>
        <w:pStyle w:val="ListParagraph"/>
        <w:numPr>
          <w:ilvl w:val="0"/>
          <w:numId w:val="4"/>
        </w:numPr>
      </w:pPr>
      <w:r w:rsidRPr="006055B1">
        <w:t>My preferred quiet time is:</w:t>
      </w:r>
      <w:r w:rsidRPr="006055B1">
        <w:tab/>
        <w:t>10 pm</w:t>
      </w:r>
      <w:r w:rsidR="004F0603" w:rsidRPr="006055B1">
        <w:tab/>
      </w:r>
      <w:r w:rsidRPr="006055B1">
        <w:tab/>
        <w:t xml:space="preserve">11 pm </w:t>
      </w:r>
      <w:r w:rsidRPr="006055B1">
        <w:tab/>
      </w:r>
      <w:r w:rsidRPr="006055B1">
        <w:tab/>
        <w:t>12 am</w:t>
      </w:r>
      <w:r w:rsidRPr="006055B1">
        <w:tab/>
      </w:r>
      <w:r w:rsidRPr="006055B1">
        <w:tab/>
      </w:r>
      <w:r w:rsidR="004F0603" w:rsidRPr="006055B1">
        <w:t>Late</w:t>
      </w:r>
    </w:p>
    <w:p w14:paraId="4D8E9EDA" w14:textId="27514E07" w:rsidR="00E124CD" w:rsidRDefault="0096776D" w:rsidP="00154938">
      <w:pPr>
        <w:pStyle w:val="ListParagraph"/>
        <w:jc w:val="center"/>
        <w:rPr>
          <w:b/>
          <w:bCs/>
          <w:sz w:val="32"/>
          <w:szCs w:val="32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3293948" wp14:editId="33F37DEE">
                <wp:simplePos x="0" y="0"/>
                <wp:positionH relativeFrom="column">
                  <wp:posOffset>-152400</wp:posOffset>
                </wp:positionH>
                <wp:positionV relativeFrom="paragraph">
                  <wp:posOffset>137795</wp:posOffset>
                </wp:positionV>
                <wp:extent cx="7143750" cy="0"/>
                <wp:effectExtent l="0" t="0" r="0" b="0"/>
                <wp:wrapNone/>
                <wp:docPr id="1604087557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1437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4BC7EA2" id="Straight Connector 9" o:spid="_x0000_s1026" style="position:absolute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2pt,10.85pt" to="550.5pt,1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" strokecolor="#4472c4 [3204]" strokeweight=".5pt">
                <v:stroke joinstyle="miter"/>
              </v:line>
            </w:pict>
          </mc:Fallback>
        </mc:AlternateContent>
      </w:r>
      <w:r w:rsidR="00E124CD" w:rsidRPr="007224D4">
        <w:rPr>
          <w:b/>
          <w:bCs/>
          <w:sz w:val="32"/>
          <w:szCs w:val="32"/>
        </w:rPr>
        <w:t xml:space="preserve">Payment and Mailing </w:t>
      </w:r>
      <w:r w:rsidR="007224D4" w:rsidRPr="007224D4">
        <w:rPr>
          <w:b/>
          <w:bCs/>
          <w:sz w:val="32"/>
          <w:szCs w:val="32"/>
        </w:rPr>
        <w:t>Options</w:t>
      </w:r>
    </w:p>
    <w:p w14:paraId="3D795220" w14:textId="77777777" w:rsidR="007224D4" w:rsidRPr="00FE4049" w:rsidRDefault="007224D4" w:rsidP="007224D4">
      <w:pPr>
        <w:pStyle w:val="ListParagraph"/>
        <w:ind w:left="0"/>
        <w:jc w:val="center"/>
        <w:rPr>
          <w:b/>
          <w:bCs/>
          <w:color w:val="000000" w:themeColor="text1"/>
          <w:sz w:val="24"/>
          <w:szCs w:val="24"/>
        </w:rPr>
      </w:pPr>
      <w:r w:rsidRPr="00FE4049">
        <w:rPr>
          <w:b/>
          <w:bCs/>
          <w:color w:val="000000" w:themeColor="text1"/>
          <w:sz w:val="24"/>
          <w:szCs w:val="24"/>
        </w:rPr>
        <w:t xml:space="preserve">$175 by 2/15 </w:t>
      </w:r>
      <w:r>
        <w:rPr>
          <w:b/>
          <w:bCs/>
          <w:color w:val="000000" w:themeColor="text1"/>
          <w:sz w:val="24"/>
          <w:szCs w:val="24"/>
        </w:rPr>
        <w:t>OR</w:t>
      </w:r>
      <w:r w:rsidRPr="00FE4049">
        <w:rPr>
          <w:b/>
          <w:bCs/>
          <w:color w:val="000000" w:themeColor="text1"/>
          <w:sz w:val="24"/>
          <w:szCs w:val="24"/>
        </w:rPr>
        <w:t xml:space="preserve"> $195 by 3/15</w:t>
      </w:r>
    </w:p>
    <w:p w14:paraId="72505C22" w14:textId="748DE085" w:rsidR="007224D4" w:rsidRPr="00FE4049" w:rsidRDefault="007224D4" w:rsidP="007224D4">
      <w:pPr>
        <w:pStyle w:val="ListParagraph"/>
        <w:ind w:left="0"/>
        <w:jc w:val="center"/>
        <w:rPr>
          <w:color w:val="000000" w:themeColor="text1"/>
          <w:sz w:val="24"/>
          <w:szCs w:val="24"/>
        </w:rPr>
      </w:pPr>
      <w:r w:rsidRPr="00FE4049">
        <w:rPr>
          <w:color w:val="000000" w:themeColor="text1"/>
          <w:sz w:val="24"/>
          <w:szCs w:val="24"/>
        </w:rPr>
        <w:t xml:space="preserve">Don’t forget to </w:t>
      </w:r>
      <w:r w:rsidRPr="00D42480">
        <w:rPr>
          <w:color w:val="000000" w:themeColor="text1"/>
          <w:sz w:val="24"/>
          <w:szCs w:val="24"/>
          <w:u w:val="single"/>
        </w:rPr>
        <w:t>add</w:t>
      </w:r>
      <w:r w:rsidRPr="00FE4049">
        <w:rPr>
          <w:color w:val="000000" w:themeColor="text1"/>
          <w:sz w:val="24"/>
          <w:szCs w:val="24"/>
        </w:rPr>
        <w:t xml:space="preserve"> </w:t>
      </w:r>
      <w:r w:rsidRPr="00FE4049">
        <w:rPr>
          <w:b/>
          <w:bCs/>
          <w:color w:val="000000" w:themeColor="text1"/>
          <w:sz w:val="24"/>
          <w:szCs w:val="24"/>
        </w:rPr>
        <w:t>$18</w:t>
      </w:r>
      <w:r w:rsidRPr="00FE4049">
        <w:rPr>
          <w:color w:val="000000" w:themeColor="text1"/>
          <w:sz w:val="24"/>
          <w:szCs w:val="24"/>
        </w:rPr>
        <w:t xml:space="preserve"> if ordering a </w:t>
      </w:r>
      <w:r>
        <w:rPr>
          <w:color w:val="000000" w:themeColor="text1"/>
          <w:sz w:val="24"/>
          <w:szCs w:val="24"/>
        </w:rPr>
        <w:t>tee</w:t>
      </w:r>
      <w:r w:rsidRPr="00FE4049">
        <w:rPr>
          <w:color w:val="000000" w:themeColor="text1"/>
          <w:sz w:val="24"/>
          <w:szCs w:val="24"/>
        </w:rPr>
        <w:t>-shirt</w:t>
      </w:r>
    </w:p>
    <w:p w14:paraId="0165E7C6" w14:textId="77777777" w:rsidR="007224D4" w:rsidRPr="007224D4" w:rsidRDefault="007224D4" w:rsidP="00E124CD">
      <w:pPr>
        <w:pStyle w:val="ListParagraph"/>
        <w:ind w:left="0"/>
        <w:jc w:val="center"/>
        <w:rPr>
          <w:b/>
          <w:bCs/>
          <w:sz w:val="16"/>
          <w:szCs w:val="16"/>
        </w:rPr>
      </w:pPr>
    </w:p>
    <w:p w14:paraId="2EF9CFCF" w14:textId="1BFA271A" w:rsidR="0096776D" w:rsidRDefault="007224D4" w:rsidP="0096776D">
      <w:pPr>
        <w:pStyle w:val="ListParagraph"/>
        <w:ind w:left="0"/>
        <w:jc w:val="center"/>
        <w:rPr>
          <w:b/>
          <w:bCs/>
          <w:color w:val="000000" w:themeColor="text1"/>
          <w:sz w:val="24"/>
          <w:szCs w:val="24"/>
        </w:rPr>
      </w:pPr>
      <w:r>
        <w:rPr>
          <w:b/>
          <w:bCs/>
          <w:color w:val="000000" w:themeColor="text1"/>
          <w:sz w:val="24"/>
          <w:szCs w:val="24"/>
        </w:rPr>
        <w:t>1—Fill out this form and use your bank’s Bill Pay type service</w:t>
      </w:r>
      <w:r w:rsidR="00BD7B10">
        <w:rPr>
          <w:b/>
          <w:bCs/>
          <w:color w:val="000000" w:themeColor="text1"/>
          <w:sz w:val="24"/>
          <w:szCs w:val="24"/>
        </w:rPr>
        <w:t xml:space="preserve"> or enclose a check with your form</w:t>
      </w:r>
      <w:r>
        <w:rPr>
          <w:b/>
          <w:bCs/>
          <w:color w:val="000000" w:themeColor="text1"/>
          <w:sz w:val="24"/>
          <w:szCs w:val="24"/>
        </w:rPr>
        <w:t>. Mail your form to address below.</w:t>
      </w:r>
      <w:r w:rsidR="00BD7B10">
        <w:rPr>
          <w:b/>
          <w:bCs/>
          <w:color w:val="000000" w:themeColor="text1"/>
          <w:sz w:val="24"/>
          <w:szCs w:val="24"/>
        </w:rPr>
        <w:t xml:space="preserve">  </w:t>
      </w:r>
      <w:r w:rsidR="0096776D" w:rsidRPr="00FE4049">
        <w:rPr>
          <w:b/>
          <w:bCs/>
          <w:color w:val="000000" w:themeColor="text1"/>
          <w:sz w:val="24"/>
          <w:szCs w:val="24"/>
        </w:rPr>
        <w:t>$</w:t>
      </w:r>
      <w:r w:rsidR="00FE4049" w:rsidRPr="00FE4049">
        <w:rPr>
          <w:b/>
          <w:bCs/>
          <w:color w:val="000000" w:themeColor="text1"/>
          <w:sz w:val="24"/>
          <w:szCs w:val="24"/>
        </w:rPr>
        <w:t>175</w:t>
      </w:r>
      <w:r w:rsidR="0096776D" w:rsidRPr="00FE4049">
        <w:rPr>
          <w:b/>
          <w:bCs/>
          <w:color w:val="000000" w:themeColor="text1"/>
          <w:sz w:val="24"/>
          <w:szCs w:val="24"/>
        </w:rPr>
        <w:t xml:space="preserve"> by 2/</w:t>
      </w:r>
      <w:r w:rsidR="00FE4049" w:rsidRPr="00FE4049">
        <w:rPr>
          <w:b/>
          <w:bCs/>
          <w:color w:val="000000" w:themeColor="text1"/>
          <w:sz w:val="24"/>
          <w:szCs w:val="24"/>
        </w:rPr>
        <w:t>15</w:t>
      </w:r>
      <w:r w:rsidR="0096776D" w:rsidRPr="00FE4049">
        <w:rPr>
          <w:b/>
          <w:bCs/>
          <w:color w:val="000000" w:themeColor="text1"/>
          <w:sz w:val="24"/>
          <w:szCs w:val="24"/>
        </w:rPr>
        <w:t xml:space="preserve"> </w:t>
      </w:r>
      <w:r>
        <w:rPr>
          <w:b/>
          <w:bCs/>
          <w:color w:val="000000" w:themeColor="text1"/>
          <w:sz w:val="24"/>
          <w:szCs w:val="24"/>
        </w:rPr>
        <w:t>OR</w:t>
      </w:r>
      <w:r w:rsidR="0096776D" w:rsidRPr="00FE4049">
        <w:rPr>
          <w:b/>
          <w:bCs/>
          <w:color w:val="000000" w:themeColor="text1"/>
          <w:sz w:val="24"/>
          <w:szCs w:val="24"/>
        </w:rPr>
        <w:t xml:space="preserve"> $</w:t>
      </w:r>
      <w:r w:rsidR="00FE4049" w:rsidRPr="00FE4049">
        <w:rPr>
          <w:b/>
          <w:bCs/>
          <w:color w:val="000000" w:themeColor="text1"/>
          <w:sz w:val="24"/>
          <w:szCs w:val="24"/>
        </w:rPr>
        <w:t>195</w:t>
      </w:r>
      <w:r w:rsidR="0096776D" w:rsidRPr="00FE4049">
        <w:rPr>
          <w:b/>
          <w:bCs/>
          <w:color w:val="000000" w:themeColor="text1"/>
          <w:sz w:val="24"/>
          <w:szCs w:val="24"/>
        </w:rPr>
        <w:t xml:space="preserve"> by 3/</w:t>
      </w:r>
      <w:r w:rsidR="00FE4049" w:rsidRPr="00FE4049">
        <w:rPr>
          <w:b/>
          <w:bCs/>
          <w:color w:val="000000" w:themeColor="text1"/>
          <w:sz w:val="24"/>
          <w:szCs w:val="24"/>
        </w:rPr>
        <w:t>15</w:t>
      </w:r>
      <w:r>
        <w:rPr>
          <w:b/>
          <w:bCs/>
          <w:color w:val="000000" w:themeColor="text1"/>
          <w:sz w:val="24"/>
          <w:szCs w:val="24"/>
        </w:rPr>
        <w:t>*</w:t>
      </w:r>
    </w:p>
    <w:p w14:paraId="166B0AFD" w14:textId="77777777" w:rsidR="00154938" w:rsidRDefault="007224D4" w:rsidP="007224D4">
      <w:pPr>
        <w:pStyle w:val="ListParagraph"/>
        <w:ind w:left="0"/>
        <w:jc w:val="center"/>
        <w:rPr>
          <w:sz w:val="24"/>
          <w:szCs w:val="24"/>
        </w:rPr>
      </w:pPr>
      <w:r>
        <w:rPr>
          <w:b/>
          <w:bCs/>
          <w:color w:val="000000" w:themeColor="text1"/>
          <w:sz w:val="24"/>
          <w:szCs w:val="24"/>
        </w:rPr>
        <w:t>2—Fill out this form and g</w:t>
      </w:r>
      <w:r w:rsidRPr="0096776D">
        <w:rPr>
          <w:sz w:val="24"/>
          <w:szCs w:val="24"/>
        </w:rPr>
        <w:t>ive all money and registration forms</w:t>
      </w:r>
      <w:r>
        <w:rPr>
          <w:sz w:val="24"/>
          <w:szCs w:val="24"/>
        </w:rPr>
        <w:t xml:space="preserve"> (pages 1 &amp; 2 ONLY)</w:t>
      </w:r>
      <w:r w:rsidRPr="0096776D">
        <w:rPr>
          <w:sz w:val="24"/>
          <w:szCs w:val="24"/>
        </w:rPr>
        <w:t xml:space="preserve"> </w:t>
      </w:r>
    </w:p>
    <w:p w14:paraId="7CE4563B" w14:textId="7144B8D8" w:rsidR="007224D4" w:rsidRDefault="007224D4" w:rsidP="007224D4">
      <w:pPr>
        <w:pStyle w:val="ListParagraph"/>
        <w:ind w:left="0"/>
        <w:jc w:val="center"/>
        <w:rPr>
          <w:sz w:val="24"/>
          <w:szCs w:val="24"/>
        </w:rPr>
      </w:pPr>
      <w:r w:rsidRPr="0096776D">
        <w:rPr>
          <w:sz w:val="24"/>
          <w:szCs w:val="24"/>
        </w:rPr>
        <w:t>to your Church Coordinator</w:t>
      </w:r>
      <w:r w:rsidR="00154938">
        <w:rPr>
          <w:sz w:val="24"/>
          <w:szCs w:val="24"/>
        </w:rPr>
        <w:t xml:space="preserve"> </w:t>
      </w:r>
      <w:r>
        <w:rPr>
          <w:sz w:val="24"/>
          <w:szCs w:val="24"/>
        </w:rPr>
        <w:t>by the dates listed above.</w:t>
      </w:r>
    </w:p>
    <w:p w14:paraId="71B4DE34" w14:textId="6F1F2EE2" w:rsidR="007224D4" w:rsidRPr="0096776D" w:rsidRDefault="007224D4" w:rsidP="007224D4">
      <w:pPr>
        <w:pStyle w:val="ListParagraph"/>
        <w:ind w:left="0"/>
        <w:jc w:val="center"/>
        <w:rPr>
          <w:sz w:val="24"/>
          <w:szCs w:val="24"/>
        </w:rPr>
      </w:pPr>
      <w:r>
        <w:rPr>
          <w:sz w:val="24"/>
          <w:szCs w:val="24"/>
        </w:rPr>
        <w:t>3—Register using the online form.  You can scan the QR code on the poster.</w:t>
      </w:r>
    </w:p>
    <w:p w14:paraId="38E8903E" w14:textId="5ECD0D18" w:rsidR="007224D4" w:rsidRPr="00BD7B10" w:rsidRDefault="007224D4" w:rsidP="0096776D">
      <w:pPr>
        <w:pStyle w:val="ListParagraph"/>
        <w:ind w:left="0"/>
        <w:jc w:val="center"/>
        <w:rPr>
          <w:b/>
          <w:bCs/>
          <w:color w:val="000000" w:themeColor="text1"/>
          <w:sz w:val="8"/>
          <w:szCs w:val="8"/>
        </w:rPr>
      </w:pPr>
    </w:p>
    <w:p w14:paraId="40A613D6" w14:textId="04FD57AD" w:rsidR="0096776D" w:rsidRPr="00FE4049" w:rsidRDefault="007224D4" w:rsidP="0096776D">
      <w:pPr>
        <w:pStyle w:val="ListParagraph"/>
        <w:ind w:left="0"/>
        <w:jc w:val="center"/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>*</w:t>
      </w:r>
      <w:r w:rsidR="0096776D" w:rsidRPr="00FE4049">
        <w:rPr>
          <w:color w:val="000000" w:themeColor="text1"/>
          <w:sz w:val="24"/>
          <w:szCs w:val="24"/>
        </w:rPr>
        <w:t xml:space="preserve">Don’t forget to </w:t>
      </w:r>
      <w:r w:rsidR="0096776D" w:rsidRPr="00D42480">
        <w:rPr>
          <w:color w:val="000000" w:themeColor="text1"/>
          <w:sz w:val="24"/>
          <w:szCs w:val="24"/>
          <w:u w:val="single"/>
        </w:rPr>
        <w:t>add</w:t>
      </w:r>
      <w:r w:rsidR="0096776D" w:rsidRPr="00FE4049">
        <w:rPr>
          <w:color w:val="000000" w:themeColor="text1"/>
          <w:sz w:val="24"/>
          <w:szCs w:val="24"/>
        </w:rPr>
        <w:t xml:space="preserve"> </w:t>
      </w:r>
      <w:r w:rsidR="0096776D" w:rsidRPr="00FE4049">
        <w:rPr>
          <w:b/>
          <w:bCs/>
          <w:color w:val="000000" w:themeColor="text1"/>
          <w:sz w:val="24"/>
          <w:szCs w:val="24"/>
        </w:rPr>
        <w:t>$18</w:t>
      </w:r>
      <w:r w:rsidR="0096776D" w:rsidRPr="00FE4049">
        <w:rPr>
          <w:color w:val="000000" w:themeColor="text1"/>
          <w:sz w:val="24"/>
          <w:szCs w:val="24"/>
        </w:rPr>
        <w:t xml:space="preserve"> if ordering a T-shirt</w:t>
      </w:r>
    </w:p>
    <w:p w14:paraId="10044407" w14:textId="4127A5B7" w:rsidR="00CF5630" w:rsidRPr="0096776D" w:rsidRDefault="00CF5630" w:rsidP="00E124CD">
      <w:pPr>
        <w:pStyle w:val="ListParagraph"/>
        <w:ind w:left="0"/>
        <w:jc w:val="center"/>
        <w:rPr>
          <w:sz w:val="24"/>
          <w:szCs w:val="24"/>
        </w:rPr>
      </w:pPr>
      <w:r w:rsidRPr="0096776D">
        <w:rPr>
          <w:sz w:val="24"/>
          <w:szCs w:val="24"/>
        </w:rPr>
        <w:t xml:space="preserve">Make checks payable to: </w:t>
      </w:r>
      <w:r w:rsidRPr="0096776D">
        <w:rPr>
          <w:b/>
          <w:bCs/>
          <w:sz w:val="24"/>
          <w:szCs w:val="24"/>
        </w:rPr>
        <w:t>Treasure Valley SBA</w:t>
      </w:r>
    </w:p>
    <w:p w14:paraId="38C95147" w14:textId="555203AA" w:rsidR="00CF5630" w:rsidRPr="00FE4049" w:rsidRDefault="00CF5630" w:rsidP="00E124CD">
      <w:pPr>
        <w:pStyle w:val="ListParagraph"/>
        <w:ind w:left="0"/>
        <w:jc w:val="center"/>
        <w:rPr>
          <w:i/>
          <w:iCs/>
          <w:sz w:val="24"/>
          <w:szCs w:val="24"/>
        </w:rPr>
      </w:pPr>
      <w:r w:rsidRPr="00FE4049">
        <w:rPr>
          <w:i/>
          <w:iCs/>
          <w:sz w:val="24"/>
          <w:szCs w:val="24"/>
        </w:rPr>
        <w:t>If you don’t have a church coordinator</w:t>
      </w:r>
      <w:r w:rsidR="003E61D1">
        <w:rPr>
          <w:i/>
          <w:iCs/>
          <w:sz w:val="24"/>
          <w:szCs w:val="24"/>
        </w:rPr>
        <w:t>,</w:t>
      </w:r>
      <w:r w:rsidRPr="00FE4049">
        <w:rPr>
          <w:i/>
          <w:iCs/>
          <w:sz w:val="24"/>
          <w:szCs w:val="24"/>
        </w:rPr>
        <w:t xml:space="preserve"> please mail</w:t>
      </w:r>
      <w:r w:rsidR="00FE4049" w:rsidRPr="00FE4049">
        <w:rPr>
          <w:i/>
          <w:iCs/>
          <w:sz w:val="24"/>
          <w:szCs w:val="24"/>
        </w:rPr>
        <w:t xml:space="preserve"> by Feb.1</w:t>
      </w:r>
      <w:r w:rsidR="001F26B4">
        <w:rPr>
          <w:i/>
          <w:iCs/>
          <w:sz w:val="24"/>
          <w:szCs w:val="24"/>
        </w:rPr>
        <w:t>5</w:t>
      </w:r>
      <w:r w:rsidR="00FE4049" w:rsidRPr="00FE4049">
        <w:rPr>
          <w:i/>
          <w:iCs/>
          <w:sz w:val="24"/>
          <w:szCs w:val="24"/>
        </w:rPr>
        <w:t xml:space="preserve"> or March 1</w:t>
      </w:r>
      <w:r w:rsidR="001F26B4">
        <w:rPr>
          <w:i/>
          <w:iCs/>
          <w:sz w:val="24"/>
          <w:szCs w:val="24"/>
        </w:rPr>
        <w:t>5</w:t>
      </w:r>
      <w:r w:rsidRPr="00FE4049">
        <w:rPr>
          <w:i/>
          <w:iCs/>
          <w:sz w:val="24"/>
          <w:szCs w:val="24"/>
        </w:rPr>
        <w:t xml:space="preserve"> to:</w:t>
      </w:r>
    </w:p>
    <w:p w14:paraId="319A061A" w14:textId="6536BE4B" w:rsidR="0096776D" w:rsidRPr="00BD7B10" w:rsidRDefault="0096776D" w:rsidP="00E124CD">
      <w:pPr>
        <w:pStyle w:val="ListParagraph"/>
        <w:ind w:left="0"/>
        <w:jc w:val="center"/>
        <w:rPr>
          <w:b/>
          <w:bCs/>
          <w:sz w:val="8"/>
          <w:szCs w:val="8"/>
        </w:rPr>
      </w:pPr>
    </w:p>
    <w:p w14:paraId="48CE1E35" w14:textId="416A2CAA" w:rsidR="00CF5630" w:rsidRPr="0096776D" w:rsidRDefault="00CF5630" w:rsidP="00E124CD">
      <w:pPr>
        <w:pStyle w:val="ListParagraph"/>
        <w:ind w:left="0"/>
        <w:jc w:val="center"/>
        <w:rPr>
          <w:b/>
          <w:bCs/>
          <w:sz w:val="24"/>
          <w:szCs w:val="24"/>
        </w:rPr>
      </w:pPr>
      <w:r w:rsidRPr="0096776D">
        <w:rPr>
          <w:b/>
          <w:bCs/>
          <w:sz w:val="24"/>
          <w:szCs w:val="24"/>
        </w:rPr>
        <w:t>TVSBA Women’s Retreat</w:t>
      </w:r>
    </w:p>
    <w:p w14:paraId="34E22624" w14:textId="168A5BBD" w:rsidR="00CF5630" w:rsidRPr="0096776D" w:rsidRDefault="00CF5630" w:rsidP="00E124CD">
      <w:pPr>
        <w:pStyle w:val="ListParagraph"/>
        <w:ind w:left="0"/>
        <w:jc w:val="center"/>
        <w:rPr>
          <w:b/>
          <w:bCs/>
          <w:sz w:val="24"/>
          <w:szCs w:val="24"/>
        </w:rPr>
      </w:pPr>
      <w:r w:rsidRPr="0096776D">
        <w:rPr>
          <w:b/>
          <w:bCs/>
          <w:sz w:val="24"/>
          <w:szCs w:val="24"/>
        </w:rPr>
        <w:t>c/o Michele Ring</w:t>
      </w:r>
    </w:p>
    <w:p w14:paraId="483908D0" w14:textId="4C0DA4B3" w:rsidR="00CF5630" w:rsidRPr="0096776D" w:rsidRDefault="00CF5630" w:rsidP="00E124CD">
      <w:pPr>
        <w:pStyle w:val="ListParagraph"/>
        <w:ind w:left="0"/>
        <w:jc w:val="center"/>
        <w:rPr>
          <w:b/>
          <w:bCs/>
          <w:sz w:val="24"/>
          <w:szCs w:val="24"/>
        </w:rPr>
      </w:pPr>
      <w:r w:rsidRPr="0096776D">
        <w:rPr>
          <w:b/>
          <w:bCs/>
          <w:sz w:val="24"/>
          <w:szCs w:val="24"/>
        </w:rPr>
        <w:t>1690 E 11</w:t>
      </w:r>
      <w:r w:rsidRPr="0096776D">
        <w:rPr>
          <w:b/>
          <w:bCs/>
          <w:sz w:val="24"/>
          <w:szCs w:val="24"/>
          <w:vertAlign w:val="superscript"/>
        </w:rPr>
        <w:t>th</w:t>
      </w:r>
      <w:r w:rsidRPr="0096776D">
        <w:rPr>
          <w:b/>
          <w:bCs/>
          <w:sz w:val="24"/>
          <w:szCs w:val="24"/>
        </w:rPr>
        <w:t xml:space="preserve"> North</w:t>
      </w:r>
    </w:p>
    <w:p w14:paraId="39F0BCF9" w14:textId="60AC34E2" w:rsidR="00CF5630" w:rsidRPr="0096776D" w:rsidRDefault="00CF5630" w:rsidP="00E124CD">
      <w:pPr>
        <w:pStyle w:val="ListParagraph"/>
        <w:ind w:left="0"/>
        <w:jc w:val="center"/>
        <w:rPr>
          <w:b/>
          <w:bCs/>
          <w:sz w:val="24"/>
          <w:szCs w:val="24"/>
        </w:rPr>
      </w:pPr>
      <w:r w:rsidRPr="0096776D">
        <w:rPr>
          <w:b/>
          <w:bCs/>
          <w:sz w:val="24"/>
          <w:szCs w:val="24"/>
        </w:rPr>
        <w:t>Mountain Home, ID 83647</w:t>
      </w:r>
    </w:p>
    <w:p w14:paraId="2569647A" w14:textId="11985CF8" w:rsidR="00CF5630" w:rsidRPr="0096776D" w:rsidRDefault="00FE4049" w:rsidP="00E124CD">
      <w:pPr>
        <w:pStyle w:val="ListParagraph"/>
        <w:ind w:left="0"/>
        <w:jc w:val="center"/>
        <w:rPr>
          <w:sz w:val="12"/>
          <w:szCs w:val="1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1" locked="0" layoutInCell="1" allowOverlap="1" wp14:anchorId="2F5516CD" wp14:editId="1D334AD9">
                <wp:simplePos x="0" y="0"/>
                <wp:positionH relativeFrom="margin">
                  <wp:align>left</wp:align>
                </wp:positionH>
                <wp:positionV relativeFrom="paragraph">
                  <wp:posOffset>91186</wp:posOffset>
                </wp:positionV>
                <wp:extent cx="7197725" cy="790575"/>
                <wp:effectExtent l="0" t="0" r="22225" b="28575"/>
                <wp:wrapNone/>
                <wp:docPr id="1051431024" name="Rectangle: Rounded Corners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7197725" cy="790575"/>
                        </a:xfrm>
                        <a:prstGeom prst="roundRect">
                          <a:avLst/>
                        </a:prstGeom>
                        <a:solidFill>
                          <a:sysClr val="window" lastClr="FFFFFF">
                            <a:lumMod val="95000"/>
                          </a:sysClr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non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45DFAB2" id="Rectangle: Rounded Corners 1" o:spid="_x0000_s1026" style="position:absolute;margin-left:0;margin-top:7.2pt;width:566.75pt;height:62.25pt;z-index:-251649024;visibility:visible;mso-wrap-style:non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" fillcolor="#f2f2f2" strokecolor="windowText" strokeweight="1pt">
                <v:stroke joinstyle="miter"/>
                <v:path arrowok="t"/>
                <w10:wrap anchorx="margin"/>
              </v:roundrect>
            </w:pict>
          </mc:Fallback>
        </mc:AlternateContent>
      </w:r>
    </w:p>
    <w:p w14:paraId="74493F53" w14:textId="58D31D15" w:rsidR="00CF5630" w:rsidRPr="0096776D" w:rsidRDefault="00CF5630" w:rsidP="00E124CD">
      <w:pPr>
        <w:pStyle w:val="ListParagraph"/>
        <w:ind w:left="0"/>
        <w:jc w:val="center"/>
        <w:rPr>
          <w:sz w:val="24"/>
          <w:szCs w:val="24"/>
        </w:rPr>
      </w:pPr>
      <w:r w:rsidRPr="0096776D">
        <w:rPr>
          <w:sz w:val="24"/>
          <w:szCs w:val="24"/>
        </w:rPr>
        <w:t xml:space="preserve">Questions? Talk with your church coordinator or contact Michele Ring at 208-442-4448, </w:t>
      </w:r>
      <w:hyperlink r:id="rId8" w:history="1">
        <w:r w:rsidRPr="0096776D">
          <w:rPr>
            <w:rStyle w:val="Hyperlink"/>
            <w:color w:val="auto"/>
            <w:sz w:val="24"/>
            <w:szCs w:val="24"/>
            <w:u w:val="none"/>
          </w:rPr>
          <w:t>tvsbaoffice.mring@gmail.com</w:t>
        </w:r>
      </w:hyperlink>
      <w:r w:rsidRPr="0096776D">
        <w:rPr>
          <w:sz w:val="24"/>
          <w:szCs w:val="24"/>
        </w:rPr>
        <w:t>.</w:t>
      </w:r>
    </w:p>
    <w:p w14:paraId="74CEAABA" w14:textId="112057C4" w:rsidR="00CF5630" w:rsidRPr="00BD7B10" w:rsidRDefault="00CF5630" w:rsidP="00E124CD">
      <w:pPr>
        <w:pStyle w:val="ListParagraph"/>
        <w:ind w:left="0"/>
        <w:jc w:val="center"/>
        <w:rPr>
          <w:b/>
          <w:bCs/>
          <w:u w:val="single"/>
        </w:rPr>
      </w:pPr>
      <w:r w:rsidRPr="00BD7B10">
        <w:rPr>
          <w:b/>
          <w:bCs/>
          <w:u w:val="single"/>
        </w:rPr>
        <w:t xml:space="preserve">Did you miss </w:t>
      </w:r>
      <w:r w:rsidR="00BD7B10" w:rsidRPr="00BD7B10">
        <w:rPr>
          <w:b/>
          <w:bCs/>
          <w:u w:val="single"/>
        </w:rPr>
        <w:t>BOTH</w:t>
      </w:r>
      <w:r w:rsidRPr="00BD7B10">
        <w:rPr>
          <w:b/>
          <w:bCs/>
          <w:u w:val="single"/>
        </w:rPr>
        <w:t xml:space="preserve"> deadlines? CALL Michele</w:t>
      </w:r>
      <w:r w:rsidR="006055B1" w:rsidRPr="00BD7B10">
        <w:rPr>
          <w:b/>
          <w:bCs/>
          <w:u w:val="single"/>
        </w:rPr>
        <w:t>;</w:t>
      </w:r>
      <w:r w:rsidRPr="00BD7B10">
        <w:rPr>
          <w:b/>
          <w:bCs/>
          <w:u w:val="single"/>
        </w:rPr>
        <w:t xml:space="preserve"> there may still be room.</w:t>
      </w:r>
    </w:p>
    <w:p w14:paraId="0E67E564" w14:textId="3C7096F2" w:rsidR="00CF5630" w:rsidRPr="00BD7B10" w:rsidRDefault="00CF5630" w:rsidP="00CF5630">
      <w:pPr>
        <w:pStyle w:val="ListParagraph"/>
        <w:ind w:left="0"/>
        <w:jc w:val="center"/>
      </w:pPr>
      <w:r w:rsidRPr="00BD7B10">
        <w:t>Please feel free to contact Michele for a partial scholarship.</w:t>
      </w:r>
    </w:p>
    <w:p w14:paraId="05FE6234" w14:textId="517BB33F" w:rsidR="00CF5630" w:rsidRPr="00D42480" w:rsidRDefault="00CF5630" w:rsidP="00E124CD">
      <w:pPr>
        <w:pStyle w:val="ListParagraph"/>
        <w:ind w:left="0"/>
        <w:jc w:val="center"/>
        <w:rPr>
          <w:b/>
          <w:bCs/>
          <w:sz w:val="16"/>
          <w:szCs w:val="16"/>
          <w:u w:val="single"/>
        </w:rPr>
      </w:pPr>
    </w:p>
    <w:p w14:paraId="2630D863" w14:textId="0DFB1AB9" w:rsidR="00CF5630" w:rsidRPr="007224D4" w:rsidRDefault="00CF5630" w:rsidP="00E124CD">
      <w:pPr>
        <w:pStyle w:val="ListParagraph"/>
        <w:ind w:left="0"/>
        <w:jc w:val="center"/>
        <w:rPr>
          <w:sz w:val="24"/>
          <w:szCs w:val="24"/>
        </w:rPr>
      </w:pPr>
      <w:r w:rsidRPr="007224D4">
        <w:rPr>
          <w:sz w:val="24"/>
          <w:szCs w:val="24"/>
        </w:rPr>
        <w:t>Office use</w:t>
      </w:r>
      <w:r w:rsidR="00123233" w:rsidRPr="007224D4">
        <w:rPr>
          <w:sz w:val="24"/>
          <w:szCs w:val="24"/>
        </w:rPr>
        <w:t xml:space="preserve"> only</w:t>
      </w:r>
      <w:r w:rsidRPr="007224D4">
        <w:rPr>
          <w:sz w:val="24"/>
          <w:szCs w:val="24"/>
        </w:rPr>
        <w:t>: Check # _____________   Amt. ____________ Date: ____________</w:t>
      </w:r>
    </w:p>
    <w:p w14:paraId="4ACE1287" w14:textId="7D270642" w:rsidR="004F0603" w:rsidRPr="007224D4" w:rsidRDefault="006055B1" w:rsidP="00E124CD">
      <w:pPr>
        <w:pStyle w:val="ListParagraph"/>
        <w:ind w:left="0"/>
        <w:jc w:val="center"/>
        <w:rPr>
          <w:sz w:val="24"/>
          <w:szCs w:val="24"/>
        </w:rPr>
      </w:pPr>
      <w:r w:rsidRPr="007224D4">
        <w:rPr>
          <w:sz w:val="24"/>
          <w:szCs w:val="24"/>
        </w:rPr>
        <w:t>Paid for a tee shirt—yes or no   Size:  _______ if yes</w:t>
      </w:r>
    </w:p>
    <w:p w14:paraId="2A2F8D19" w14:textId="4F5C5446" w:rsidR="004F0603" w:rsidRDefault="004F0603" w:rsidP="004F0603">
      <w:pPr>
        <w:pStyle w:val="ListParagraph"/>
        <w:numPr>
          <w:ilvl w:val="0"/>
          <w:numId w:val="5"/>
        </w:numPr>
        <w:jc w:val="center"/>
        <w:rPr>
          <w:b/>
          <w:bCs/>
          <w:sz w:val="48"/>
          <w:szCs w:val="48"/>
        </w:rPr>
      </w:pPr>
      <w:bookmarkStart w:id="0" w:name="_Hlk217937975"/>
      <w:r>
        <w:rPr>
          <w:b/>
          <w:bCs/>
          <w:sz w:val="48"/>
          <w:szCs w:val="48"/>
        </w:rPr>
        <w:lastRenderedPageBreak/>
        <w:t xml:space="preserve">Please Keep the Following Pages – </w:t>
      </w:r>
    </w:p>
    <w:p w14:paraId="1CC88E04" w14:textId="0DBB5265" w:rsidR="0073664F" w:rsidRDefault="004F0603" w:rsidP="00B90F9A">
      <w:pPr>
        <w:pStyle w:val="ListParagraph"/>
        <w:ind w:left="105"/>
        <w:jc w:val="center"/>
        <w:rPr>
          <w:sz w:val="40"/>
          <w:szCs w:val="40"/>
        </w:rPr>
      </w:pPr>
      <w:r w:rsidRPr="004F0603">
        <w:rPr>
          <w:sz w:val="40"/>
          <w:szCs w:val="40"/>
        </w:rPr>
        <w:t>TVSBA Women’s Retreat</w:t>
      </w:r>
      <w:r>
        <w:rPr>
          <w:sz w:val="40"/>
          <w:szCs w:val="40"/>
        </w:rPr>
        <w:t xml:space="preserve"> Information</w:t>
      </w:r>
      <w:r w:rsidR="00B90F9A">
        <w:rPr>
          <w:sz w:val="40"/>
          <w:szCs w:val="40"/>
        </w:rPr>
        <w:t xml:space="preserve"> </w:t>
      </w:r>
      <w:r w:rsidRPr="004F0603">
        <w:rPr>
          <w:sz w:val="40"/>
          <w:szCs w:val="40"/>
        </w:rPr>
        <w:t>April 1</w:t>
      </w:r>
      <w:r w:rsidR="00F361F4">
        <w:rPr>
          <w:sz w:val="40"/>
          <w:szCs w:val="40"/>
        </w:rPr>
        <w:t>0</w:t>
      </w:r>
      <w:r w:rsidRPr="004F0603">
        <w:rPr>
          <w:sz w:val="40"/>
          <w:szCs w:val="40"/>
        </w:rPr>
        <w:t>-1</w:t>
      </w:r>
      <w:r w:rsidR="00F361F4">
        <w:rPr>
          <w:sz w:val="40"/>
          <w:szCs w:val="40"/>
        </w:rPr>
        <w:t>2</w:t>
      </w:r>
      <w:r w:rsidRPr="004F0603">
        <w:rPr>
          <w:sz w:val="40"/>
          <w:szCs w:val="40"/>
        </w:rPr>
        <w:t>, 202</w:t>
      </w:r>
      <w:r w:rsidR="00F361F4">
        <w:rPr>
          <w:sz w:val="40"/>
          <w:szCs w:val="40"/>
        </w:rPr>
        <w:t>6</w:t>
      </w:r>
      <w:r>
        <w:rPr>
          <w:sz w:val="40"/>
          <w:szCs w:val="40"/>
        </w:rPr>
        <w:t xml:space="preserve"> </w:t>
      </w:r>
    </w:p>
    <w:p w14:paraId="505C176D" w14:textId="79CC0807" w:rsidR="004F0603" w:rsidRDefault="004F0603" w:rsidP="004F0603">
      <w:pPr>
        <w:jc w:val="center"/>
        <w:rPr>
          <w:sz w:val="40"/>
          <w:szCs w:val="40"/>
        </w:rPr>
      </w:pPr>
      <w:r>
        <w:rPr>
          <w:sz w:val="40"/>
          <w:szCs w:val="40"/>
        </w:rPr>
        <w:t xml:space="preserve">Trinity </w:t>
      </w:r>
      <w:proofErr w:type="gramStart"/>
      <w:r>
        <w:rPr>
          <w:sz w:val="40"/>
          <w:szCs w:val="40"/>
        </w:rPr>
        <w:t xml:space="preserve">Pines, </w:t>
      </w:r>
      <w:r w:rsidR="0073664F">
        <w:rPr>
          <w:sz w:val="40"/>
          <w:szCs w:val="40"/>
        </w:rPr>
        <w:t xml:space="preserve"> 349</w:t>
      </w:r>
      <w:proofErr w:type="gramEnd"/>
      <w:r w:rsidR="0073664F">
        <w:rPr>
          <w:sz w:val="40"/>
          <w:szCs w:val="40"/>
        </w:rPr>
        <w:t xml:space="preserve"> </w:t>
      </w:r>
      <w:proofErr w:type="spellStart"/>
      <w:r w:rsidR="0073664F">
        <w:rPr>
          <w:sz w:val="40"/>
          <w:szCs w:val="40"/>
        </w:rPr>
        <w:t>Cabarton</w:t>
      </w:r>
      <w:proofErr w:type="spellEnd"/>
      <w:r w:rsidR="0073664F">
        <w:rPr>
          <w:sz w:val="40"/>
          <w:szCs w:val="40"/>
        </w:rPr>
        <w:t xml:space="preserve"> Rd., </w:t>
      </w:r>
      <w:r>
        <w:rPr>
          <w:sz w:val="40"/>
          <w:szCs w:val="40"/>
        </w:rPr>
        <w:t>Cascade, Idaho</w:t>
      </w:r>
    </w:p>
    <w:p w14:paraId="68A05699" w14:textId="6A2721E4" w:rsidR="004F0603" w:rsidRPr="00877CFB" w:rsidRDefault="004F0603" w:rsidP="004F0603">
      <w:pPr>
        <w:jc w:val="center"/>
        <w:rPr>
          <w:sz w:val="20"/>
          <w:szCs w:val="20"/>
        </w:rPr>
      </w:pPr>
    </w:p>
    <w:p w14:paraId="7A4C20C2" w14:textId="13F7C5FE" w:rsidR="004F0603" w:rsidRPr="00877CFB" w:rsidRDefault="004F0603" w:rsidP="004F0603">
      <w:pPr>
        <w:jc w:val="center"/>
        <w:rPr>
          <w:b/>
          <w:bCs/>
          <w:sz w:val="36"/>
          <w:szCs w:val="36"/>
        </w:rPr>
      </w:pPr>
      <w:r w:rsidRPr="00877CFB">
        <w:rPr>
          <w:b/>
          <w:bCs/>
          <w:sz w:val="36"/>
          <w:szCs w:val="36"/>
        </w:rPr>
        <w:t>Please plan to arrive between 4 p</w:t>
      </w:r>
      <w:r w:rsidR="00BD7B10">
        <w:rPr>
          <w:b/>
          <w:bCs/>
          <w:sz w:val="36"/>
          <w:szCs w:val="36"/>
        </w:rPr>
        <w:t>.</w:t>
      </w:r>
      <w:r w:rsidRPr="00877CFB">
        <w:rPr>
          <w:b/>
          <w:bCs/>
          <w:sz w:val="36"/>
          <w:szCs w:val="36"/>
        </w:rPr>
        <w:t>m</w:t>
      </w:r>
      <w:r w:rsidR="00BD7B10">
        <w:rPr>
          <w:b/>
          <w:bCs/>
          <w:sz w:val="36"/>
          <w:szCs w:val="36"/>
        </w:rPr>
        <w:t>.</w:t>
      </w:r>
      <w:r w:rsidRPr="00877CFB">
        <w:rPr>
          <w:b/>
          <w:bCs/>
          <w:sz w:val="36"/>
          <w:szCs w:val="36"/>
        </w:rPr>
        <w:t xml:space="preserve"> &amp; 7 p</w:t>
      </w:r>
      <w:r w:rsidR="00BD7B10">
        <w:rPr>
          <w:b/>
          <w:bCs/>
          <w:sz w:val="36"/>
          <w:szCs w:val="36"/>
        </w:rPr>
        <w:t>.</w:t>
      </w:r>
      <w:r w:rsidRPr="00877CFB">
        <w:rPr>
          <w:b/>
          <w:bCs/>
          <w:sz w:val="36"/>
          <w:szCs w:val="36"/>
        </w:rPr>
        <w:t>m</w:t>
      </w:r>
      <w:r w:rsidR="00BD7B10">
        <w:rPr>
          <w:b/>
          <w:bCs/>
          <w:sz w:val="36"/>
          <w:szCs w:val="36"/>
        </w:rPr>
        <w:t>.</w:t>
      </w:r>
      <w:r w:rsidRPr="00877CFB">
        <w:rPr>
          <w:b/>
          <w:bCs/>
          <w:sz w:val="36"/>
          <w:szCs w:val="36"/>
        </w:rPr>
        <w:t xml:space="preserve"> on April 1</w:t>
      </w:r>
      <w:r w:rsidR="00F361F4" w:rsidRPr="00877CFB">
        <w:rPr>
          <w:b/>
          <w:bCs/>
          <w:sz w:val="36"/>
          <w:szCs w:val="36"/>
        </w:rPr>
        <w:t>0</w:t>
      </w:r>
      <w:r w:rsidRPr="00877CFB">
        <w:rPr>
          <w:b/>
          <w:bCs/>
          <w:sz w:val="36"/>
          <w:szCs w:val="36"/>
          <w:vertAlign w:val="superscript"/>
        </w:rPr>
        <w:t>th</w:t>
      </w:r>
      <w:r w:rsidRPr="00877CFB">
        <w:rPr>
          <w:b/>
          <w:bCs/>
          <w:sz w:val="36"/>
          <w:szCs w:val="36"/>
        </w:rPr>
        <w:t>.</w:t>
      </w:r>
    </w:p>
    <w:p w14:paraId="43B0F4A4" w14:textId="22DAA928" w:rsidR="004F0603" w:rsidRPr="00877CFB" w:rsidRDefault="004F0603" w:rsidP="004F0603">
      <w:pPr>
        <w:jc w:val="center"/>
        <w:rPr>
          <w:b/>
          <w:bCs/>
          <w:sz w:val="36"/>
          <w:szCs w:val="36"/>
        </w:rPr>
      </w:pPr>
      <w:r w:rsidRPr="00877CFB">
        <w:rPr>
          <w:b/>
          <w:bCs/>
          <w:sz w:val="36"/>
          <w:szCs w:val="36"/>
        </w:rPr>
        <w:t>Your first stop needs to be the conference center dining room.</w:t>
      </w:r>
    </w:p>
    <w:p w14:paraId="3417FF5C" w14:textId="77777777" w:rsidR="00AD3066" w:rsidRPr="00877CFB" w:rsidRDefault="00AD3066" w:rsidP="004F0603">
      <w:pPr>
        <w:jc w:val="center"/>
        <w:rPr>
          <w:sz w:val="20"/>
          <w:szCs w:val="20"/>
        </w:rPr>
      </w:pPr>
    </w:p>
    <w:p w14:paraId="53F62421" w14:textId="640522E1" w:rsidR="004F0603" w:rsidRPr="004F0603" w:rsidRDefault="004F0603" w:rsidP="004F0603">
      <w:pPr>
        <w:jc w:val="center"/>
        <w:rPr>
          <w:sz w:val="36"/>
          <w:szCs w:val="36"/>
        </w:rPr>
      </w:pPr>
      <w:r w:rsidRPr="004F0603">
        <w:rPr>
          <w:sz w:val="36"/>
          <w:szCs w:val="36"/>
        </w:rPr>
        <w:t xml:space="preserve">Your room information, schedule, and more will be there. </w:t>
      </w:r>
    </w:p>
    <w:p w14:paraId="500952F5" w14:textId="3A1CEA32" w:rsidR="004F0603" w:rsidRDefault="004F0603" w:rsidP="004F0603">
      <w:pPr>
        <w:jc w:val="center"/>
        <w:rPr>
          <w:sz w:val="36"/>
          <w:szCs w:val="36"/>
        </w:rPr>
      </w:pPr>
      <w:r w:rsidRPr="004F0603">
        <w:rPr>
          <w:sz w:val="36"/>
          <w:szCs w:val="36"/>
        </w:rPr>
        <w:t>The registration table will be open from 4 p</w:t>
      </w:r>
      <w:r w:rsidR="00BD7B10">
        <w:rPr>
          <w:sz w:val="36"/>
          <w:szCs w:val="36"/>
        </w:rPr>
        <w:t>.</w:t>
      </w:r>
      <w:r w:rsidRPr="004F0603">
        <w:rPr>
          <w:sz w:val="36"/>
          <w:szCs w:val="36"/>
        </w:rPr>
        <w:t>m</w:t>
      </w:r>
      <w:r w:rsidR="00BD7B10">
        <w:rPr>
          <w:sz w:val="36"/>
          <w:szCs w:val="36"/>
        </w:rPr>
        <w:t>.</w:t>
      </w:r>
      <w:r w:rsidRPr="004F0603">
        <w:rPr>
          <w:sz w:val="36"/>
          <w:szCs w:val="36"/>
        </w:rPr>
        <w:t xml:space="preserve"> to 7:15 p</w:t>
      </w:r>
      <w:r w:rsidR="00BD7B10">
        <w:rPr>
          <w:sz w:val="36"/>
          <w:szCs w:val="36"/>
        </w:rPr>
        <w:t>.</w:t>
      </w:r>
      <w:r w:rsidRPr="004F0603">
        <w:rPr>
          <w:sz w:val="36"/>
          <w:szCs w:val="36"/>
        </w:rPr>
        <w:t>m.</w:t>
      </w:r>
    </w:p>
    <w:p w14:paraId="4591FB36" w14:textId="77777777" w:rsidR="00AD3066" w:rsidRPr="00877CFB" w:rsidRDefault="00AD3066" w:rsidP="004F0603">
      <w:pPr>
        <w:jc w:val="center"/>
        <w:rPr>
          <w:sz w:val="20"/>
          <w:szCs w:val="20"/>
        </w:rPr>
      </w:pPr>
    </w:p>
    <w:p w14:paraId="69143649" w14:textId="74FFE267" w:rsidR="004F0603" w:rsidRPr="006055B1" w:rsidRDefault="004F0603" w:rsidP="004F0603">
      <w:pPr>
        <w:jc w:val="center"/>
        <w:rPr>
          <w:color w:val="000000" w:themeColor="text1"/>
          <w:sz w:val="36"/>
          <w:szCs w:val="36"/>
        </w:rPr>
      </w:pPr>
      <w:r w:rsidRPr="006055B1">
        <w:rPr>
          <w:color w:val="000000" w:themeColor="text1"/>
          <w:sz w:val="36"/>
          <w:szCs w:val="36"/>
        </w:rPr>
        <w:t xml:space="preserve">The Retreat Committee </w:t>
      </w:r>
      <w:r w:rsidR="00AD3066" w:rsidRPr="006055B1">
        <w:rPr>
          <w:color w:val="000000" w:themeColor="text1"/>
          <w:sz w:val="36"/>
          <w:szCs w:val="36"/>
        </w:rPr>
        <w:t xml:space="preserve">will provide </w:t>
      </w:r>
      <w:r w:rsidRPr="006055B1">
        <w:rPr>
          <w:color w:val="000000" w:themeColor="text1"/>
          <w:sz w:val="36"/>
          <w:szCs w:val="36"/>
        </w:rPr>
        <w:t>dinner Friday night between 5 p</w:t>
      </w:r>
      <w:r w:rsidR="00BD7B10">
        <w:rPr>
          <w:color w:val="000000" w:themeColor="text1"/>
          <w:sz w:val="36"/>
          <w:szCs w:val="36"/>
        </w:rPr>
        <w:t>.</w:t>
      </w:r>
      <w:r w:rsidRPr="006055B1">
        <w:rPr>
          <w:color w:val="000000" w:themeColor="text1"/>
          <w:sz w:val="36"/>
          <w:szCs w:val="36"/>
        </w:rPr>
        <w:t>m</w:t>
      </w:r>
      <w:r w:rsidR="00BD7B10">
        <w:rPr>
          <w:color w:val="000000" w:themeColor="text1"/>
          <w:sz w:val="36"/>
          <w:szCs w:val="36"/>
        </w:rPr>
        <w:t>.</w:t>
      </w:r>
      <w:r w:rsidRPr="006055B1">
        <w:rPr>
          <w:color w:val="000000" w:themeColor="text1"/>
          <w:sz w:val="36"/>
          <w:szCs w:val="36"/>
        </w:rPr>
        <w:t xml:space="preserve"> and 7 p</w:t>
      </w:r>
      <w:r w:rsidR="00BD7B10">
        <w:rPr>
          <w:color w:val="000000" w:themeColor="text1"/>
          <w:sz w:val="36"/>
          <w:szCs w:val="36"/>
        </w:rPr>
        <w:t>.</w:t>
      </w:r>
      <w:r w:rsidRPr="006055B1">
        <w:rPr>
          <w:color w:val="000000" w:themeColor="text1"/>
          <w:sz w:val="36"/>
          <w:szCs w:val="36"/>
        </w:rPr>
        <w:t>m</w:t>
      </w:r>
      <w:r w:rsidR="00BD7B10">
        <w:rPr>
          <w:color w:val="000000" w:themeColor="text1"/>
          <w:sz w:val="36"/>
          <w:szCs w:val="36"/>
        </w:rPr>
        <w:t>.</w:t>
      </w:r>
      <w:r w:rsidRPr="006055B1">
        <w:rPr>
          <w:color w:val="000000" w:themeColor="text1"/>
          <w:sz w:val="36"/>
          <w:szCs w:val="36"/>
        </w:rPr>
        <w:t xml:space="preserve"> in the </w:t>
      </w:r>
      <w:r w:rsidR="006055B1" w:rsidRPr="006055B1">
        <w:rPr>
          <w:color w:val="000000" w:themeColor="text1"/>
          <w:sz w:val="36"/>
          <w:szCs w:val="36"/>
        </w:rPr>
        <w:t>d</w:t>
      </w:r>
      <w:r w:rsidRPr="006055B1">
        <w:rPr>
          <w:color w:val="000000" w:themeColor="text1"/>
          <w:sz w:val="36"/>
          <w:szCs w:val="36"/>
        </w:rPr>
        <w:t xml:space="preserve">ining </w:t>
      </w:r>
      <w:r w:rsidR="006055B1" w:rsidRPr="006055B1">
        <w:rPr>
          <w:color w:val="000000" w:themeColor="text1"/>
          <w:sz w:val="36"/>
          <w:szCs w:val="36"/>
        </w:rPr>
        <w:t>r</w:t>
      </w:r>
      <w:r w:rsidRPr="006055B1">
        <w:rPr>
          <w:color w:val="000000" w:themeColor="text1"/>
          <w:sz w:val="36"/>
          <w:szCs w:val="36"/>
        </w:rPr>
        <w:t xml:space="preserve">oom. </w:t>
      </w:r>
    </w:p>
    <w:p w14:paraId="557ADF19" w14:textId="77777777" w:rsidR="00AD3066" w:rsidRPr="00877CFB" w:rsidRDefault="00AD3066" w:rsidP="00121640">
      <w:pPr>
        <w:rPr>
          <w:b/>
          <w:bCs/>
          <w:sz w:val="20"/>
          <w:szCs w:val="20"/>
        </w:rPr>
      </w:pPr>
    </w:p>
    <w:p w14:paraId="0EC9DCB4" w14:textId="345FACF4" w:rsidR="00121640" w:rsidRDefault="00121640" w:rsidP="00121640">
      <w:pPr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Things to Bring:</w:t>
      </w:r>
    </w:p>
    <w:p w14:paraId="261D6AA3" w14:textId="0615D646" w:rsidR="00121640" w:rsidRDefault="00121640" w:rsidP="00121640">
      <w:pPr>
        <w:jc w:val="center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**** FRAGRANCE FREE WEEKEND!!****</w:t>
      </w:r>
    </w:p>
    <w:p w14:paraId="7AAD1C29" w14:textId="77EA21DB" w:rsidR="00121640" w:rsidRDefault="00121640" w:rsidP="00121640">
      <w:pPr>
        <w:jc w:val="center"/>
        <w:rPr>
          <w:sz w:val="32"/>
          <w:szCs w:val="32"/>
        </w:rPr>
      </w:pPr>
      <w:r w:rsidRPr="004F0603">
        <w:rPr>
          <w:b/>
          <w:bCs/>
          <w:sz w:val="32"/>
          <w:szCs w:val="32"/>
        </w:rPr>
        <w:t xml:space="preserve"> </w:t>
      </w:r>
      <w:r w:rsidRPr="004F0603">
        <w:rPr>
          <w:sz w:val="32"/>
          <w:szCs w:val="32"/>
        </w:rPr>
        <w:t xml:space="preserve">Due to severe allergies, please </w:t>
      </w:r>
      <w:r w:rsidRPr="004F0603">
        <w:rPr>
          <w:sz w:val="32"/>
          <w:szCs w:val="32"/>
          <w:u w:val="single"/>
        </w:rPr>
        <w:t>DO NOT</w:t>
      </w:r>
      <w:r w:rsidRPr="004F0603">
        <w:rPr>
          <w:sz w:val="32"/>
          <w:szCs w:val="32"/>
        </w:rPr>
        <w:t xml:space="preserve"> wear </w:t>
      </w:r>
      <w:r>
        <w:rPr>
          <w:sz w:val="32"/>
          <w:szCs w:val="32"/>
        </w:rPr>
        <w:t xml:space="preserve">or bring </w:t>
      </w:r>
      <w:r w:rsidRPr="004F0603">
        <w:rPr>
          <w:sz w:val="32"/>
          <w:szCs w:val="32"/>
        </w:rPr>
        <w:t xml:space="preserve">scented perfumes </w:t>
      </w:r>
    </w:p>
    <w:p w14:paraId="182FEE62" w14:textId="01D8F149" w:rsidR="00121640" w:rsidRDefault="00121640" w:rsidP="00121640">
      <w:pPr>
        <w:jc w:val="center"/>
        <w:rPr>
          <w:sz w:val="32"/>
          <w:szCs w:val="32"/>
        </w:rPr>
      </w:pPr>
      <w:r w:rsidRPr="004F0603">
        <w:rPr>
          <w:sz w:val="32"/>
          <w:szCs w:val="32"/>
        </w:rPr>
        <w:t xml:space="preserve">or lotions, or use essential oils while at retreat; </w:t>
      </w:r>
    </w:p>
    <w:p w14:paraId="5190B07A" w14:textId="5E1E5C43" w:rsidR="00121640" w:rsidRDefault="00121640" w:rsidP="00121640">
      <w:pPr>
        <w:jc w:val="center"/>
        <w:rPr>
          <w:b/>
          <w:bCs/>
          <w:sz w:val="32"/>
          <w:szCs w:val="32"/>
        </w:rPr>
      </w:pPr>
      <w:r w:rsidRPr="004F0603">
        <w:rPr>
          <w:b/>
          <w:bCs/>
          <w:sz w:val="32"/>
          <w:szCs w:val="32"/>
        </w:rPr>
        <w:t>it is a serious health issue for several women.</w:t>
      </w:r>
    </w:p>
    <w:p w14:paraId="4DC66190" w14:textId="4E99A861" w:rsidR="00121640" w:rsidRDefault="00121640" w:rsidP="00121640">
      <w:pPr>
        <w:rPr>
          <w:sz w:val="26"/>
          <w:szCs w:val="26"/>
        </w:rPr>
      </w:pPr>
    </w:p>
    <w:p w14:paraId="77DD6D9F" w14:textId="5968165E" w:rsidR="00121640" w:rsidRDefault="00121640" w:rsidP="00121640">
      <w:pPr>
        <w:pStyle w:val="ListParagraph"/>
        <w:numPr>
          <w:ilvl w:val="0"/>
          <w:numId w:val="6"/>
        </w:numPr>
        <w:rPr>
          <w:sz w:val="26"/>
          <w:szCs w:val="26"/>
        </w:rPr>
      </w:pPr>
      <w:r>
        <w:rPr>
          <w:sz w:val="26"/>
          <w:szCs w:val="26"/>
        </w:rPr>
        <w:t>Bedding – sleeping bag, sheets, pillow,</w:t>
      </w:r>
    </w:p>
    <w:p w14:paraId="38273662" w14:textId="6E2B0EDC" w:rsidR="00121640" w:rsidRDefault="00121640" w:rsidP="00121640">
      <w:pPr>
        <w:pStyle w:val="ListParagraph"/>
        <w:numPr>
          <w:ilvl w:val="1"/>
          <w:numId w:val="6"/>
        </w:numPr>
        <w:rPr>
          <w:sz w:val="26"/>
          <w:szCs w:val="26"/>
        </w:rPr>
      </w:pPr>
      <w:r>
        <w:rPr>
          <w:sz w:val="26"/>
          <w:szCs w:val="26"/>
        </w:rPr>
        <w:t xml:space="preserve">Many of the bunkbed mattresses are reversible. One side is </w:t>
      </w:r>
      <w:proofErr w:type="gramStart"/>
      <w:r>
        <w:rPr>
          <w:sz w:val="26"/>
          <w:szCs w:val="26"/>
        </w:rPr>
        <w:t>harder,</w:t>
      </w:r>
      <w:proofErr w:type="gramEnd"/>
      <w:r>
        <w:rPr>
          <w:sz w:val="26"/>
          <w:szCs w:val="26"/>
        </w:rPr>
        <w:t xml:space="preserve"> the other is softer.</w:t>
      </w:r>
    </w:p>
    <w:p w14:paraId="092EF1D0" w14:textId="04E610AD" w:rsidR="00121640" w:rsidRDefault="00121640" w:rsidP="00121640">
      <w:pPr>
        <w:pStyle w:val="ListParagraph"/>
        <w:numPr>
          <w:ilvl w:val="1"/>
          <w:numId w:val="6"/>
        </w:numPr>
        <w:rPr>
          <w:sz w:val="26"/>
          <w:szCs w:val="26"/>
        </w:rPr>
      </w:pPr>
      <w:r>
        <w:rPr>
          <w:sz w:val="26"/>
          <w:szCs w:val="26"/>
        </w:rPr>
        <w:t>Feel free to bring a mattress topper for comfort as well.</w:t>
      </w:r>
    </w:p>
    <w:p w14:paraId="30F41207" w14:textId="607BE972" w:rsidR="0045682E" w:rsidRDefault="0045682E" w:rsidP="00121640">
      <w:pPr>
        <w:pStyle w:val="ListParagraph"/>
        <w:numPr>
          <w:ilvl w:val="1"/>
          <w:numId w:val="6"/>
        </w:numPr>
        <w:rPr>
          <w:sz w:val="26"/>
          <w:szCs w:val="26"/>
        </w:rPr>
      </w:pPr>
      <w:r>
        <w:rPr>
          <w:sz w:val="26"/>
          <w:szCs w:val="26"/>
        </w:rPr>
        <w:t>A sleeping bag will work, but you can also make up your bed with sheets, as it is a twin mattress.  (Earplugs can help you sleep better, too!)</w:t>
      </w:r>
    </w:p>
    <w:p w14:paraId="091A6EFA" w14:textId="27862275" w:rsidR="00121640" w:rsidRDefault="00121640" w:rsidP="00121640">
      <w:pPr>
        <w:pStyle w:val="ListParagraph"/>
        <w:numPr>
          <w:ilvl w:val="0"/>
          <w:numId w:val="6"/>
        </w:numPr>
        <w:rPr>
          <w:sz w:val="26"/>
          <w:szCs w:val="26"/>
        </w:rPr>
      </w:pPr>
      <w:r>
        <w:rPr>
          <w:sz w:val="26"/>
          <w:szCs w:val="26"/>
        </w:rPr>
        <w:t>Toiletries</w:t>
      </w:r>
    </w:p>
    <w:p w14:paraId="5FE4B992" w14:textId="5B70DA60" w:rsidR="00121640" w:rsidRDefault="00121640" w:rsidP="00121640">
      <w:pPr>
        <w:pStyle w:val="ListParagraph"/>
        <w:numPr>
          <w:ilvl w:val="1"/>
          <w:numId w:val="6"/>
        </w:numPr>
        <w:rPr>
          <w:sz w:val="26"/>
          <w:szCs w:val="26"/>
        </w:rPr>
      </w:pPr>
      <w:r>
        <w:rPr>
          <w:sz w:val="26"/>
          <w:szCs w:val="26"/>
        </w:rPr>
        <w:t>Don’t forget your toothbrush, toothpaste, and shower items (including towel and washcloth)</w:t>
      </w:r>
      <w:r w:rsidR="0045682E">
        <w:rPr>
          <w:sz w:val="26"/>
          <w:szCs w:val="26"/>
        </w:rPr>
        <w:t>.</w:t>
      </w:r>
    </w:p>
    <w:p w14:paraId="247A8CF6" w14:textId="7D00CED3" w:rsidR="00121640" w:rsidRDefault="00121640" w:rsidP="00121640">
      <w:pPr>
        <w:pStyle w:val="ListParagraph"/>
        <w:numPr>
          <w:ilvl w:val="0"/>
          <w:numId w:val="6"/>
        </w:numPr>
        <w:rPr>
          <w:sz w:val="26"/>
          <w:szCs w:val="26"/>
        </w:rPr>
      </w:pPr>
      <w:r>
        <w:rPr>
          <w:sz w:val="26"/>
          <w:szCs w:val="26"/>
        </w:rPr>
        <w:t>Clothes</w:t>
      </w:r>
    </w:p>
    <w:p w14:paraId="230B7D8C" w14:textId="1E29942F" w:rsidR="00121640" w:rsidRDefault="00121640" w:rsidP="00121640">
      <w:pPr>
        <w:pStyle w:val="ListParagraph"/>
        <w:numPr>
          <w:ilvl w:val="1"/>
          <w:numId w:val="6"/>
        </w:numPr>
        <w:rPr>
          <w:sz w:val="26"/>
          <w:szCs w:val="26"/>
        </w:rPr>
      </w:pPr>
      <w:r>
        <w:rPr>
          <w:sz w:val="26"/>
          <w:szCs w:val="26"/>
        </w:rPr>
        <w:t>Please remember the weather; Cascade’s average high in April is 50</w:t>
      </w:r>
      <w:r w:rsidR="004060BF">
        <w:rPr>
          <w:sz w:val="26"/>
          <w:szCs w:val="26"/>
        </w:rPr>
        <w:t>° and the low is 27°. There can be snow</w:t>
      </w:r>
      <w:r w:rsidR="00AD3066">
        <w:rPr>
          <w:sz w:val="26"/>
          <w:szCs w:val="26"/>
        </w:rPr>
        <w:t>;</w:t>
      </w:r>
      <w:r w:rsidR="004060BF">
        <w:rPr>
          <w:sz w:val="26"/>
          <w:szCs w:val="26"/>
        </w:rPr>
        <w:t xml:space="preserve"> check the weather conditions before leaving home.</w:t>
      </w:r>
    </w:p>
    <w:p w14:paraId="50BB6502" w14:textId="3BFD3CF0" w:rsidR="004060BF" w:rsidRDefault="004060BF" w:rsidP="00121640">
      <w:pPr>
        <w:pStyle w:val="ListParagraph"/>
        <w:numPr>
          <w:ilvl w:val="1"/>
          <w:numId w:val="6"/>
        </w:numPr>
        <w:rPr>
          <w:sz w:val="26"/>
          <w:szCs w:val="26"/>
        </w:rPr>
      </w:pPr>
      <w:r>
        <w:rPr>
          <w:sz w:val="26"/>
          <w:szCs w:val="26"/>
        </w:rPr>
        <w:t>You will need good walking boots or shoes as there is a hike if you are in the cottages or lodge.</w:t>
      </w:r>
    </w:p>
    <w:p w14:paraId="7D178A4B" w14:textId="571932D6" w:rsidR="004060BF" w:rsidRDefault="004060BF" w:rsidP="00121640">
      <w:pPr>
        <w:pStyle w:val="ListParagraph"/>
        <w:numPr>
          <w:ilvl w:val="1"/>
          <w:numId w:val="6"/>
        </w:numPr>
        <w:rPr>
          <w:sz w:val="26"/>
          <w:szCs w:val="26"/>
        </w:rPr>
      </w:pPr>
      <w:r>
        <w:rPr>
          <w:sz w:val="26"/>
          <w:szCs w:val="26"/>
        </w:rPr>
        <w:t>Swimsuit and towel if going to Gold Fork Hot Springs.</w:t>
      </w:r>
      <w:r w:rsidR="009A12AC">
        <w:rPr>
          <w:sz w:val="26"/>
          <w:szCs w:val="26"/>
        </w:rPr>
        <w:t xml:space="preserve"> (</w:t>
      </w:r>
      <w:proofErr w:type="gramStart"/>
      <w:r w:rsidR="009A12AC">
        <w:rPr>
          <w:sz w:val="26"/>
          <w:szCs w:val="26"/>
        </w:rPr>
        <w:t>Plus</w:t>
      </w:r>
      <w:proofErr w:type="gramEnd"/>
      <w:r w:rsidR="009A12AC">
        <w:rPr>
          <w:sz w:val="26"/>
          <w:szCs w:val="26"/>
        </w:rPr>
        <w:t xml:space="preserve"> cash—cards NOT accepted.)</w:t>
      </w:r>
    </w:p>
    <w:p w14:paraId="7C45CF45" w14:textId="740218E5" w:rsidR="004060BF" w:rsidRDefault="004060BF" w:rsidP="004060BF">
      <w:pPr>
        <w:pStyle w:val="ListParagraph"/>
        <w:numPr>
          <w:ilvl w:val="0"/>
          <w:numId w:val="6"/>
        </w:numPr>
        <w:rPr>
          <w:sz w:val="26"/>
          <w:szCs w:val="26"/>
        </w:rPr>
      </w:pPr>
      <w:r>
        <w:rPr>
          <w:sz w:val="26"/>
          <w:szCs w:val="26"/>
        </w:rPr>
        <w:t xml:space="preserve">A flashlight </w:t>
      </w:r>
      <w:r w:rsidR="006055B1">
        <w:rPr>
          <w:sz w:val="26"/>
          <w:szCs w:val="26"/>
        </w:rPr>
        <w:t>for the walk back and forth at night.</w:t>
      </w:r>
    </w:p>
    <w:p w14:paraId="6C988D9C" w14:textId="321127AD" w:rsidR="004060BF" w:rsidRDefault="004060BF" w:rsidP="004060BF">
      <w:pPr>
        <w:pStyle w:val="ListParagraph"/>
        <w:numPr>
          <w:ilvl w:val="0"/>
          <w:numId w:val="6"/>
        </w:numPr>
        <w:rPr>
          <w:sz w:val="26"/>
          <w:szCs w:val="26"/>
        </w:rPr>
      </w:pPr>
      <w:r>
        <w:rPr>
          <w:sz w:val="26"/>
          <w:szCs w:val="26"/>
        </w:rPr>
        <w:t>Snacks and soda for yourself – the dining hall has vending machines if necessary</w:t>
      </w:r>
    </w:p>
    <w:p w14:paraId="572BD2E4" w14:textId="6C33CC5E" w:rsidR="004060BF" w:rsidRDefault="00AD3066" w:rsidP="004060BF">
      <w:pPr>
        <w:pStyle w:val="ListParagraph"/>
        <w:numPr>
          <w:ilvl w:val="0"/>
          <w:numId w:val="6"/>
        </w:numPr>
        <w:rPr>
          <w:sz w:val="26"/>
          <w:szCs w:val="26"/>
        </w:rPr>
      </w:pPr>
      <w:r>
        <w:rPr>
          <w:sz w:val="26"/>
          <w:szCs w:val="26"/>
        </w:rPr>
        <w:t>D</w:t>
      </w:r>
      <w:r w:rsidR="004060BF">
        <w:rPr>
          <w:sz w:val="26"/>
          <w:szCs w:val="26"/>
        </w:rPr>
        <w:t>essert for Friday night</w:t>
      </w:r>
      <w:r w:rsidR="00BD7B10">
        <w:rPr>
          <w:sz w:val="26"/>
          <w:szCs w:val="26"/>
        </w:rPr>
        <w:t xml:space="preserve"> if you volunteered.</w:t>
      </w:r>
    </w:p>
    <w:p w14:paraId="690E54B0" w14:textId="77777777" w:rsidR="00877CFB" w:rsidRDefault="00877CFB" w:rsidP="00877CFB">
      <w:pPr>
        <w:rPr>
          <w:sz w:val="26"/>
          <w:szCs w:val="26"/>
        </w:rPr>
      </w:pPr>
    </w:p>
    <w:p w14:paraId="0CD32E88" w14:textId="77777777" w:rsidR="00877CFB" w:rsidRDefault="00877CFB" w:rsidP="00877CFB">
      <w:pPr>
        <w:rPr>
          <w:sz w:val="26"/>
          <w:szCs w:val="26"/>
        </w:rPr>
      </w:pPr>
    </w:p>
    <w:p w14:paraId="2DF29AA0" w14:textId="77777777" w:rsidR="00877CFB" w:rsidRDefault="00877CFB" w:rsidP="00877CFB">
      <w:pPr>
        <w:rPr>
          <w:sz w:val="26"/>
          <w:szCs w:val="26"/>
        </w:rPr>
      </w:pPr>
    </w:p>
    <w:p w14:paraId="02AFD650" w14:textId="77777777" w:rsidR="00877CFB" w:rsidRPr="00877CFB" w:rsidRDefault="00877CFB" w:rsidP="00877CFB">
      <w:pPr>
        <w:rPr>
          <w:sz w:val="26"/>
          <w:szCs w:val="26"/>
        </w:rPr>
      </w:pPr>
    </w:p>
    <w:p w14:paraId="3B2F482B" w14:textId="209CFD18" w:rsidR="004060BF" w:rsidRDefault="004060BF" w:rsidP="004060BF">
      <w:pPr>
        <w:pStyle w:val="ListParagraph"/>
        <w:numPr>
          <w:ilvl w:val="0"/>
          <w:numId w:val="6"/>
        </w:numPr>
        <w:rPr>
          <w:sz w:val="26"/>
          <w:szCs w:val="26"/>
        </w:rPr>
      </w:pPr>
      <w:r>
        <w:rPr>
          <w:sz w:val="26"/>
          <w:szCs w:val="26"/>
        </w:rPr>
        <w:lastRenderedPageBreak/>
        <w:t>Money for:</w:t>
      </w:r>
    </w:p>
    <w:p w14:paraId="41A65065" w14:textId="589194C5" w:rsidR="004060BF" w:rsidRDefault="004060BF" w:rsidP="004060BF">
      <w:pPr>
        <w:pStyle w:val="ListParagraph"/>
        <w:numPr>
          <w:ilvl w:val="1"/>
          <w:numId w:val="6"/>
        </w:numPr>
        <w:rPr>
          <w:sz w:val="26"/>
          <w:szCs w:val="26"/>
        </w:rPr>
      </w:pPr>
      <w:r>
        <w:rPr>
          <w:sz w:val="26"/>
          <w:szCs w:val="26"/>
        </w:rPr>
        <w:t>Gold Fork Hot Springs - $10</w:t>
      </w:r>
      <w:r w:rsidR="00AD3066">
        <w:rPr>
          <w:sz w:val="26"/>
          <w:szCs w:val="26"/>
        </w:rPr>
        <w:t xml:space="preserve"> (cash only)</w:t>
      </w:r>
    </w:p>
    <w:p w14:paraId="73DF8BEC" w14:textId="7156168D" w:rsidR="004060BF" w:rsidRDefault="004060BF" w:rsidP="004060BF">
      <w:pPr>
        <w:pStyle w:val="ListParagraph"/>
        <w:numPr>
          <w:ilvl w:val="1"/>
          <w:numId w:val="6"/>
        </w:numPr>
        <w:rPr>
          <w:sz w:val="26"/>
          <w:szCs w:val="26"/>
        </w:rPr>
      </w:pPr>
      <w:r>
        <w:rPr>
          <w:sz w:val="26"/>
          <w:szCs w:val="26"/>
        </w:rPr>
        <w:t>Optional shopping Saturday</w:t>
      </w:r>
    </w:p>
    <w:p w14:paraId="0EAC2247" w14:textId="7A55BE89" w:rsidR="004060BF" w:rsidRDefault="00BD7B10" w:rsidP="004060BF">
      <w:pPr>
        <w:pStyle w:val="ListParagraph"/>
        <w:numPr>
          <w:ilvl w:val="1"/>
          <w:numId w:val="6"/>
        </w:numPr>
        <w:rPr>
          <w:sz w:val="26"/>
          <w:szCs w:val="26"/>
        </w:rPr>
      </w:pPr>
      <w:r>
        <w:rPr>
          <w:sz w:val="26"/>
          <w:szCs w:val="26"/>
        </w:rPr>
        <w:t>Lunch on</w:t>
      </w:r>
      <w:r w:rsidR="004060BF">
        <w:rPr>
          <w:sz w:val="26"/>
          <w:szCs w:val="26"/>
        </w:rPr>
        <w:t xml:space="preserve"> Sunday afternoon</w:t>
      </w:r>
      <w:r>
        <w:rPr>
          <w:sz w:val="26"/>
          <w:szCs w:val="26"/>
        </w:rPr>
        <w:t xml:space="preserve"> (breakfast is the last meal served)</w:t>
      </w:r>
    </w:p>
    <w:p w14:paraId="706DA6A0" w14:textId="7A12E598" w:rsidR="004060BF" w:rsidRDefault="004060BF" w:rsidP="004060BF">
      <w:pPr>
        <w:pStyle w:val="ListParagraph"/>
        <w:numPr>
          <w:ilvl w:val="1"/>
          <w:numId w:val="6"/>
        </w:numPr>
        <w:rPr>
          <w:sz w:val="26"/>
          <w:szCs w:val="26"/>
        </w:rPr>
      </w:pPr>
      <w:r>
        <w:rPr>
          <w:sz w:val="26"/>
          <w:szCs w:val="26"/>
        </w:rPr>
        <w:t>Our “New to You” table.</w:t>
      </w:r>
    </w:p>
    <w:p w14:paraId="0F101441" w14:textId="024C7BA1" w:rsidR="004060BF" w:rsidRDefault="004060BF" w:rsidP="004060BF">
      <w:pPr>
        <w:pStyle w:val="ListParagraph"/>
        <w:numPr>
          <w:ilvl w:val="0"/>
          <w:numId w:val="6"/>
        </w:numPr>
        <w:rPr>
          <w:sz w:val="26"/>
          <w:szCs w:val="26"/>
        </w:rPr>
      </w:pPr>
      <w:r>
        <w:rPr>
          <w:sz w:val="26"/>
          <w:szCs w:val="26"/>
        </w:rPr>
        <w:t>Games for Friday and Saturday night free times</w:t>
      </w:r>
    </w:p>
    <w:p w14:paraId="138A94BB" w14:textId="07FF0FE7" w:rsidR="004060BF" w:rsidRDefault="004060BF" w:rsidP="004060BF">
      <w:pPr>
        <w:pStyle w:val="ListParagraph"/>
        <w:numPr>
          <w:ilvl w:val="0"/>
          <w:numId w:val="6"/>
        </w:numPr>
        <w:rPr>
          <w:sz w:val="26"/>
          <w:szCs w:val="26"/>
        </w:rPr>
      </w:pPr>
      <w:r>
        <w:rPr>
          <w:sz w:val="26"/>
          <w:szCs w:val="26"/>
        </w:rPr>
        <w:t>Bible, pen, and pencil</w:t>
      </w:r>
    </w:p>
    <w:p w14:paraId="09452659" w14:textId="4F33CE87" w:rsidR="00BD7B10" w:rsidRDefault="00BD7B10" w:rsidP="004060BF">
      <w:pPr>
        <w:pStyle w:val="ListParagraph"/>
        <w:numPr>
          <w:ilvl w:val="0"/>
          <w:numId w:val="6"/>
        </w:numPr>
        <w:rPr>
          <w:sz w:val="26"/>
          <w:szCs w:val="26"/>
        </w:rPr>
      </w:pPr>
      <w:r>
        <w:rPr>
          <w:sz w:val="26"/>
          <w:szCs w:val="26"/>
        </w:rPr>
        <w:t xml:space="preserve">  Donations for the “New to You” table.  </w:t>
      </w:r>
    </w:p>
    <w:p w14:paraId="5F11CBCF" w14:textId="48C4BB8F" w:rsidR="004060BF" w:rsidRPr="00123233" w:rsidRDefault="004060BF" w:rsidP="004060BF">
      <w:pPr>
        <w:pStyle w:val="ListParagraph"/>
        <w:rPr>
          <w:sz w:val="16"/>
          <w:szCs w:val="16"/>
        </w:rPr>
      </w:pPr>
    </w:p>
    <w:p w14:paraId="3E5C445A" w14:textId="098A06A2" w:rsidR="004060BF" w:rsidRPr="004060BF" w:rsidRDefault="004060BF" w:rsidP="004060BF">
      <w:pPr>
        <w:pStyle w:val="ListParagraph"/>
        <w:ind w:left="360"/>
        <w:rPr>
          <w:sz w:val="32"/>
          <w:szCs w:val="32"/>
        </w:rPr>
      </w:pPr>
      <w:r w:rsidRPr="004060BF">
        <w:rPr>
          <w:sz w:val="32"/>
          <w:szCs w:val="32"/>
        </w:rPr>
        <w:t>… most important</w:t>
      </w:r>
      <w:r w:rsidR="006055B1">
        <w:rPr>
          <w:sz w:val="32"/>
          <w:szCs w:val="32"/>
        </w:rPr>
        <w:t>ly</w:t>
      </w:r>
      <w:r w:rsidRPr="004060BF">
        <w:rPr>
          <w:sz w:val="32"/>
          <w:szCs w:val="32"/>
        </w:rPr>
        <w:t>…AN OPEN HEART!</w:t>
      </w:r>
    </w:p>
    <w:p w14:paraId="67593CEB" w14:textId="6582F88F" w:rsidR="004060BF" w:rsidRDefault="004060BF" w:rsidP="004060BF">
      <w:pPr>
        <w:pStyle w:val="ListParagraph"/>
        <w:ind w:left="360"/>
        <w:rPr>
          <w:sz w:val="26"/>
          <w:szCs w:val="26"/>
        </w:rPr>
      </w:pPr>
    </w:p>
    <w:p w14:paraId="6C866315" w14:textId="3B01B532" w:rsidR="004060BF" w:rsidRDefault="004060BF" w:rsidP="004060BF">
      <w:pPr>
        <w:pStyle w:val="ListParagraph"/>
        <w:ind w:left="360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Things to Know:</w:t>
      </w:r>
    </w:p>
    <w:p w14:paraId="0518A755" w14:textId="5294CA4F" w:rsidR="00B90F9A" w:rsidRDefault="004060BF" w:rsidP="00B90F9A">
      <w:pPr>
        <w:pStyle w:val="ListParagraph"/>
        <w:numPr>
          <w:ilvl w:val="0"/>
          <w:numId w:val="7"/>
        </w:numPr>
        <w:spacing w:after="240"/>
        <w:rPr>
          <w:sz w:val="26"/>
          <w:szCs w:val="26"/>
        </w:rPr>
      </w:pPr>
      <w:r w:rsidRPr="00AD3066">
        <w:rPr>
          <w:b/>
          <w:bCs/>
          <w:sz w:val="26"/>
          <w:szCs w:val="26"/>
        </w:rPr>
        <w:t>Trinity Pines is a camp, not a hotel</w:t>
      </w:r>
      <w:r w:rsidRPr="00AD3066">
        <w:rPr>
          <w:sz w:val="26"/>
          <w:szCs w:val="26"/>
        </w:rPr>
        <w:t xml:space="preserve">. As part of our agreement with them, we must leave the camp clean, and ready for the next guests. As a result, our cleaning time is built into the schedule.  </w:t>
      </w:r>
      <w:r w:rsidRPr="00AD3066">
        <w:rPr>
          <w:sz w:val="26"/>
          <w:szCs w:val="26"/>
          <w:u w:val="single"/>
        </w:rPr>
        <w:t>Plan to stay for that cleaning</w:t>
      </w:r>
      <w:r w:rsidRPr="00AD3066">
        <w:rPr>
          <w:sz w:val="26"/>
          <w:szCs w:val="26"/>
        </w:rPr>
        <w:t>. There will be a cabin/room “Mom” for each cabin and large rooms in the dorm and lodge.  Please make sure you do not leave until you check in with the</w:t>
      </w:r>
      <w:r w:rsidR="0073664F" w:rsidRPr="00AD3066">
        <w:rPr>
          <w:sz w:val="26"/>
          <w:szCs w:val="26"/>
        </w:rPr>
        <w:t xml:space="preserve">m. </w:t>
      </w:r>
    </w:p>
    <w:p w14:paraId="31221AA2" w14:textId="77777777" w:rsidR="00AD3066" w:rsidRPr="00123233" w:rsidRDefault="00AD3066" w:rsidP="00AD3066">
      <w:pPr>
        <w:pStyle w:val="ListParagraph"/>
        <w:spacing w:after="240"/>
        <w:ind w:left="1080"/>
        <w:rPr>
          <w:sz w:val="16"/>
          <w:szCs w:val="16"/>
        </w:rPr>
      </w:pPr>
    </w:p>
    <w:p w14:paraId="002B1856" w14:textId="1DED5EC3" w:rsidR="0073664F" w:rsidRDefault="0073664F" w:rsidP="0073664F">
      <w:pPr>
        <w:pStyle w:val="ListParagraph"/>
        <w:numPr>
          <w:ilvl w:val="0"/>
          <w:numId w:val="7"/>
        </w:numPr>
        <w:rPr>
          <w:sz w:val="26"/>
          <w:szCs w:val="26"/>
        </w:rPr>
      </w:pPr>
      <w:r w:rsidRPr="0073664F">
        <w:rPr>
          <w:b/>
          <w:bCs/>
          <w:sz w:val="26"/>
          <w:szCs w:val="26"/>
        </w:rPr>
        <w:t>There is a “New to You” table</w:t>
      </w:r>
      <w:r>
        <w:rPr>
          <w:sz w:val="26"/>
          <w:szCs w:val="26"/>
        </w:rPr>
        <w:t xml:space="preserve">, where there will be used books, </w:t>
      </w:r>
      <w:r w:rsidR="00BD7B10">
        <w:rPr>
          <w:sz w:val="26"/>
          <w:szCs w:val="26"/>
        </w:rPr>
        <w:t>décor, and other</w:t>
      </w:r>
      <w:r>
        <w:rPr>
          <w:sz w:val="26"/>
          <w:szCs w:val="26"/>
        </w:rPr>
        <w:t xml:space="preserve"> items for sale.  </w:t>
      </w:r>
      <w:r>
        <w:rPr>
          <w:b/>
          <w:bCs/>
          <w:sz w:val="26"/>
          <w:szCs w:val="26"/>
        </w:rPr>
        <w:t xml:space="preserve">Please feel free to bring gently used or new items to donate. </w:t>
      </w:r>
      <w:r>
        <w:rPr>
          <w:sz w:val="26"/>
          <w:szCs w:val="26"/>
        </w:rPr>
        <w:t>The money earned from this sale will go into our scholarship fund for next year.</w:t>
      </w:r>
      <w:r w:rsidR="00AD3066">
        <w:rPr>
          <w:sz w:val="26"/>
          <w:szCs w:val="26"/>
        </w:rPr>
        <w:t xml:space="preserve"> Please be ready to take home your unsold items</w:t>
      </w:r>
      <w:r w:rsidR="006055B1">
        <w:rPr>
          <w:sz w:val="26"/>
          <w:szCs w:val="26"/>
        </w:rPr>
        <w:t xml:space="preserve"> or they will be donated.</w:t>
      </w:r>
    </w:p>
    <w:p w14:paraId="0798587C" w14:textId="77777777" w:rsidR="00B90F9A" w:rsidRPr="00123233" w:rsidRDefault="00B90F9A" w:rsidP="00B90F9A">
      <w:pPr>
        <w:pStyle w:val="ListParagraph"/>
        <w:ind w:left="1080"/>
        <w:rPr>
          <w:sz w:val="16"/>
          <w:szCs w:val="16"/>
        </w:rPr>
      </w:pPr>
    </w:p>
    <w:p w14:paraId="6B11EC90" w14:textId="1DD821E0" w:rsidR="0073664F" w:rsidRDefault="0073664F" w:rsidP="0073664F">
      <w:pPr>
        <w:pStyle w:val="ListParagraph"/>
        <w:numPr>
          <w:ilvl w:val="0"/>
          <w:numId w:val="7"/>
        </w:numPr>
        <w:rPr>
          <w:sz w:val="26"/>
          <w:szCs w:val="26"/>
        </w:rPr>
      </w:pPr>
      <w:r>
        <w:rPr>
          <w:b/>
          <w:bCs/>
          <w:sz w:val="26"/>
          <w:szCs w:val="26"/>
        </w:rPr>
        <w:t>Feel free to attend as many or as few sessions as you’d like</w:t>
      </w:r>
      <w:r>
        <w:rPr>
          <w:sz w:val="26"/>
          <w:szCs w:val="26"/>
        </w:rPr>
        <w:t>; if you need time to process or rest, please take it!</w:t>
      </w:r>
    </w:p>
    <w:p w14:paraId="2FB51E05" w14:textId="77777777" w:rsidR="00B90F9A" w:rsidRPr="00123233" w:rsidRDefault="00B90F9A" w:rsidP="00B90F9A">
      <w:pPr>
        <w:pStyle w:val="ListParagraph"/>
        <w:ind w:left="1080"/>
        <w:rPr>
          <w:sz w:val="16"/>
          <w:szCs w:val="16"/>
        </w:rPr>
      </w:pPr>
    </w:p>
    <w:p w14:paraId="54265968" w14:textId="7A8732CF" w:rsidR="0073664F" w:rsidRDefault="0073664F" w:rsidP="0073664F">
      <w:pPr>
        <w:pStyle w:val="ListParagraph"/>
        <w:numPr>
          <w:ilvl w:val="0"/>
          <w:numId w:val="7"/>
        </w:numPr>
        <w:rPr>
          <w:sz w:val="26"/>
          <w:szCs w:val="26"/>
        </w:rPr>
      </w:pPr>
      <w:r w:rsidRPr="0073664F">
        <w:rPr>
          <w:b/>
          <w:bCs/>
          <w:sz w:val="26"/>
          <w:szCs w:val="26"/>
        </w:rPr>
        <w:t>We try our best to accommodate your needs and wants</w:t>
      </w:r>
      <w:r>
        <w:rPr>
          <w:sz w:val="26"/>
          <w:szCs w:val="26"/>
        </w:rPr>
        <w:t>. Please forgive us if we err!  Talk to us at the registration table if you need anything or need to change anything.</w:t>
      </w:r>
    </w:p>
    <w:p w14:paraId="0021B8FC" w14:textId="77777777" w:rsidR="00B90F9A" w:rsidRPr="00123233" w:rsidRDefault="00B90F9A" w:rsidP="00B90F9A">
      <w:pPr>
        <w:pStyle w:val="ListParagraph"/>
        <w:ind w:left="1080"/>
        <w:rPr>
          <w:sz w:val="16"/>
          <w:szCs w:val="16"/>
        </w:rPr>
      </w:pPr>
    </w:p>
    <w:p w14:paraId="1904F46D" w14:textId="42844A32" w:rsidR="0073664F" w:rsidRDefault="0073664F" w:rsidP="0073664F">
      <w:pPr>
        <w:pStyle w:val="ListParagraph"/>
        <w:numPr>
          <w:ilvl w:val="0"/>
          <w:numId w:val="7"/>
        </w:numPr>
        <w:rPr>
          <w:sz w:val="26"/>
          <w:szCs w:val="26"/>
        </w:rPr>
      </w:pPr>
      <w:r>
        <w:rPr>
          <w:b/>
          <w:bCs/>
          <w:sz w:val="26"/>
          <w:szCs w:val="26"/>
        </w:rPr>
        <w:t xml:space="preserve">We may not be able to give you a refund if you cancel </w:t>
      </w:r>
      <w:r w:rsidR="00613210">
        <w:rPr>
          <w:b/>
          <w:bCs/>
          <w:sz w:val="26"/>
          <w:szCs w:val="26"/>
        </w:rPr>
        <w:t>within two weeks of the retreat</w:t>
      </w:r>
      <w:r w:rsidRPr="0073664F">
        <w:rPr>
          <w:sz w:val="26"/>
          <w:szCs w:val="26"/>
        </w:rPr>
        <w:t>.</w:t>
      </w:r>
      <w:r>
        <w:rPr>
          <w:sz w:val="26"/>
          <w:szCs w:val="26"/>
        </w:rPr>
        <w:t xml:space="preserve"> The camp will charge us for the number we’ve given them.  We really do try to give refunds if possible.</w:t>
      </w:r>
    </w:p>
    <w:p w14:paraId="26FD6D7E" w14:textId="77777777" w:rsidR="00917EEB" w:rsidRPr="00123233" w:rsidRDefault="00917EEB" w:rsidP="00917EEB">
      <w:pPr>
        <w:pStyle w:val="ListParagraph"/>
        <w:rPr>
          <w:color w:val="EE0000"/>
          <w:sz w:val="16"/>
          <w:szCs w:val="16"/>
        </w:rPr>
      </w:pPr>
    </w:p>
    <w:p w14:paraId="3CC5E75A" w14:textId="77777777" w:rsidR="00123233" w:rsidRPr="00123233" w:rsidRDefault="00917EEB" w:rsidP="0073664F">
      <w:pPr>
        <w:pStyle w:val="ListParagraph"/>
        <w:numPr>
          <w:ilvl w:val="0"/>
          <w:numId w:val="7"/>
        </w:numPr>
        <w:rPr>
          <w:color w:val="EE0000"/>
          <w:sz w:val="26"/>
          <w:szCs w:val="26"/>
        </w:rPr>
      </w:pPr>
      <w:r w:rsidRPr="006055B1">
        <w:rPr>
          <w:color w:val="000000" w:themeColor="text1"/>
          <w:sz w:val="26"/>
          <w:szCs w:val="26"/>
        </w:rPr>
        <w:t xml:space="preserve">Trinity Pines does not allow smoking or vaping </w:t>
      </w:r>
      <w:r w:rsidRPr="006055B1">
        <w:rPr>
          <w:color w:val="000000" w:themeColor="text1"/>
          <w:sz w:val="26"/>
          <w:szCs w:val="26"/>
          <w:u w:val="single"/>
        </w:rPr>
        <w:t>anywhere</w:t>
      </w:r>
      <w:r w:rsidRPr="006055B1">
        <w:rPr>
          <w:color w:val="000000" w:themeColor="text1"/>
          <w:sz w:val="26"/>
          <w:szCs w:val="26"/>
        </w:rPr>
        <w:t xml:space="preserve"> on the property. </w:t>
      </w:r>
    </w:p>
    <w:p w14:paraId="0F492D3B" w14:textId="77777777" w:rsidR="00123233" w:rsidRPr="00123233" w:rsidRDefault="00123233" w:rsidP="00123233">
      <w:pPr>
        <w:pStyle w:val="ListParagraph"/>
        <w:rPr>
          <w:color w:val="000000" w:themeColor="text1"/>
          <w:sz w:val="16"/>
          <w:szCs w:val="16"/>
        </w:rPr>
      </w:pPr>
    </w:p>
    <w:p w14:paraId="2ECDC4A3" w14:textId="63CD713D" w:rsidR="00917EEB" w:rsidRPr="00917EEB" w:rsidRDefault="00123233" w:rsidP="0073664F">
      <w:pPr>
        <w:pStyle w:val="ListParagraph"/>
        <w:numPr>
          <w:ilvl w:val="0"/>
          <w:numId w:val="7"/>
        </w:numPr>
        <w:rPr>
          <w:color w:val="EE0000"/>
          <w:sz w:val="26"/>
          <w:szCs w:val="26"/>
        </w:rPr>
      </w:pPr>
      <w:r>
        <w:rPr>
          <w:color w:val="000000" w:themeColor="text1"/>
          <w:sz w:val="26"/>
          <w:szCs w:val="26"/>
        </w:rPr>
        <w:t>We will have a main speaker plus the opportunity to attend break-out sessions.</w:t>
      </w:r>
      <w:r w:rsidR="00917EEB" w:rsidRPr="006055B1">
        <w:rPr>
          <w:color w:val="000000" w:themeColor="text1"/>
          <w:sz w:val="26"/>
          <w:szCs w:val="26"/>
        </w:rPr>
        <w:t xml:space="preserve"> </w:t>
      </w:r>
      <w:r>
        <w:rPr>
          <w:color w:val="000000" w:themeColor="text1"/>
          <w:sz w:val="26"/>
          <w:szCs w:val="26"/>
        </w:rPr>
        <w:t>You’ll receive information on the break-outs closer to the retreat.</w:t>
      </w:r>
    </w:p>
    <w:p w14:paraId="5F9219BF" w14:textId="4A06FF26" w:rsidR="0073664F" w:rsidRPr="00123233" w:rsidRDefault="0073664F" w:rsidP="0073664F">
      <w:pPr>
        <w:rPr>
          <w:sz w:val="16"/>
          <w:szCs w:val="16"/>
        </w:rPr>
      </w:pPr>
    </w:p>
    <w:p w14:paraId="41804910" w14:textId="14D49016" w:rsidR="0073664F" w:rsidRPr="0073664F" w:rsidRDefault="0073664F" w:rsidP="0073664F">
      <w:pPr>
        <w:rPr>
          <w:b/>
          <w:bCs/>
          <w:sz w:val="26"/>
          <w:szCs w:val="26"/>
          <w:u w:val="single"/>
        </w:rPr>
      </w:pPr>
      <w:r w:rsidRPr="0073664F">
        <w:rPr>
          <w:b/>
          <w:bCs/>
          <w:sz w:val="26"/>
          <w:szCs w:val="26"/>
          <w:u w:val="single"/>
        </w:rPr>
        <w:t>Emergency Contact Numbers:</w:t>
      </w:r>
    </w:p>
    <w:p w14:paraId="39A8523E" w14:textId="05266B23" w:rsidR="0073664F" w:rsidRDefault="0073664F" w:rsidP="0073664F">
      <w:pPr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You may leave these numbers with your family so they can contact you if you don’t have a cell phone. WARNING: Trinity Pines has spotty cell phone coverage.</w:t>
      </w:r>
    </w:p>
    <w:p w14:paraId="2DE8D085" w14:textId="579437A3" w:rsidR="0073664F" w:rsidRPr="00123233" w:rsidRDefault="0073664F" w:rsidP="0073664F">
      <w:pPr>
        <w:rPr>
          <w:b/>
          <w:bCs/>
          <w:sz w:val="16"/>
          <w:szCs w:val="16"/>
        </w:rPr>
      </w:pPr>
    </w:p>
    <w:p w14:paraId="56CDEC16" w14:textId="016A913E" w:rsidR="00F361F4" w:rsidRDefault="00F361F4" w:rsidP="0073664F">
      <w:pPr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Michele Ring:  208-442-4448</w:t>
      </w:r>
    </w:p>
    <w:p w14:paraId="75EB97D7" w14:textId="1D70A080" w:rsidR="0073664F" w:rsidRDefault="0073664F" w:rsidP="0073664F">
      <w:pPr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Lisa Leach</w:t>
      </w:r>
      <w:r w:rsidR="00AD3066">
        <w:rPr>
          <w:b/>
          <w:bCs/>
          <w:sz w:val="26"/>
          <w:szCs w:val="26"/>
        </w:rPr>
        <w:t>: 208-573-2425</w:t>
      </w:r>
    </w:p>
    <w:p w14:paraId="51532A4A" w14:textId="58723BF3" w:rsidR="00121640" w:rsidRDefault="0073664F" w:rsidP="00B90F9A">
      <w:pPr>
        <w:rPr>
          <w:sz w:val="26"/>
          <w:szCs w:val="26"/>
        </w:rPr>
      </w:pPr>
      <w:r>
        <w:rPr>
          <w:b/>
          <w:bCs/>
          <w:sz w:val="26"/>
          <w:szCs w:val="26"/>
        </w:rPr>
        <w:t xml:space="preserve">Trinity Pines 208-382-6200. </w:t>
      </w:r>
      <w:r>
        <w:rPr>
          <w:sz w:val="26"/>
          <w:szCs w:val="26"/>
        </w:rPr>
        <w:t>This is only to be used in emergencies.</w:t>
      </w:r>
      <w:bookmarkEnd w:id="0"/>
    </w:p>
    <w:sectPr w:rsidR="00121640" w:rsidSect="0096776D">
      <w:footerReference w:type="default" r:id="rId9"/>
      <w:pgSz w:w="12240" w:h="15840"/>
      <w:pgMar w:top="720" w:right="720" w:bottom="720" w:left="720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E22B32C" w14:textId="77777777" w:rsidR="00BC3ABE" w:rsidRDefault="00BC3ABE" w:rsidP="0096776D">
      <w:r>
        <w:separator/>
      </w:r>
    </w:p>
  </w:endnote>
  <w:endnote w:type="continuationSeparator" w:id="0">
    <w:p w14:paraId="1091A299" w14:textId="77777777" w:rsidR="00BC3ABE" w:rsidRDefault="00BC3ABE" w:rsidP="009677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10052496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F564957" w14:textId="2D6EC32C" w:rsidR="0096776D" w:rsidRDefault="0096776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C04B61" w14:textId="77777777" w:rsidR="0096776D" w:rsidRDefault="0096776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A6B9662" w14:textId="77777777" w:rsidR="00BC3ABE" w:rsidRDefault="00BC3ABE" w:rsidP="0096776D">
      <w:r>
        <w:separator/>
      </w:r>
    </w:p>
  </w:footnote>
  <w:footnote w:type="continuationSeparator" w:id="0">
    <w:p w14:paraId="64CD1C21" w14:textId="77777777" w:rsidR="00BC3ABE" w:rsidRDefault="00BC3ABE" w:rsidP="0096776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B1A7757"/>
    <w:multiLevelType w:val="hybridMultilevel"/>
    <w:tmpl w:val="0F709A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CA42A5F"/>
    <w:multiLevelType w:val="hybridMultilevel"/>
    <w:tmpl w:val="8D8E13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ABA5268"/>
    <w:multiLevelType w:val="hybridMultilevel"/>
    <w:tmpl w:val="F4B69BBA"/>
    <w:lvl w:ilvl="0" w:tplc="C58C460E">
      <w:start w:val="2025"/>
      <w:numFmt w:val="bullet"/>
      <w:lvlText w:val="-"/>
      <w:lvlJc w:val="left"/>
      <w:pPr>
        <w:ind w:left="465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5" w:hanging="360"/>
      </w:pPr>
      <w:rPr>
        <w:rFonts w:ascii="Wingdings" w:hAnsi="Wingdings" w:hint="default"/>
      </w:rPr>
    </w:lvl>
  </w:abstractNum>
  <w:abstractNum w:abstractNumId="3" w15:restartNumberingAfterBreak="0">
    <w:nsid w:val="633B2CC3"/>
    <w:multiLevelType w:val="hybridMultilevel"/>
    <w:tmpl w:val="E54066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A5C20F4"/>
    <w:multiLevelType w:val="hybridMultilevel"/>
    <w:tmpl w:val="BB2AE7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AAF01BF"/>
    <w:multiLevelType w:val="hybridMultilevel"/>
    <w:tmpl w:val="9CB0832C"/>
    <w:lvl w:ilvl="0" w:tplc="B39A9226">
      <w:start w:val="1"/>
      <w:numFmt w:val="decimal"/>
      <w:lvlText w:val="%1."/>
      <w:lvlJc w:val="left"/>
      <w:pPr>
        <w:ind w:left="990" w:hanging="360"/>
      </w:pPr>
      <w:rPr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6FE27C89"/>
    <w:multiLevelType w:val="hybridMultilevel"/>
    <w:tmpl w:val="E06405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17965111">
    <w:abstractNumId w:val="3"/>
  </w:num>
  <w:num w:numId="2" w16cid:durableId="86313816">
    <w:abstractNumId w:val="4"/>
  </w:num>
  <w:num w:numId="3" w16cid:durableId="1490445236">
    <w:abstractNumId w:val="1"/>
  </w:num>
  <w:num w:numId="4" w16cid:durableId="1851017945">
    <w:abstractNumId w:val="0"/>
  </w:num>
  <w:num w:numId="5" w16cid:durableId="829709720">
    <w:abstractNumId w:val="2"/>
  </w:num>
  <w:num w:numId="6" w16cid:durableId="739328844">
    <w:abstractNumId w:val="6"/>
  </w:num>
  <w:num w:numId="7" w16cid:durableId="104872073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W2NLawNDMyMzEyNTdQ0lEKTi0uzszPAykwrQUAQF9HVSwAAAA="/>
  </w:docVars>
  <w:rsids>
    <w:rsidRoot w:val="004A1461"/>
    <w:rsid w:val="000131BD"/>
    <w:rsid w:val="000D7A5F"/>
    <w:rsid w:val="00121640"/>
    <w:rsid w:val="00123233"/>
    <w:rsid w:val="00154938"/>
    <w:rsid w:val="00171395"/>
    <w:rsid w:val="001A0D04"/>
    <w:rsid w:val="001C3694"/>
    <w:rsid w:val="001F26B4"/>
    <w:rsid w:val="00220E69"/>
    <w:rsid w:val="00271B81"/>
    <w:rsid w:val="003E61D1"/>
    <w:rsid w:val="003F2B6E"/>
    <w:rsid w:val="004060BF"/>
    <w:rsid w:val="0045682E"/>
    <w:rsid w:val="00487EEC"/>
    <w:rsid w:val="004A1461"/>
    <w:rsid w:val="004D3454"/>
    <w:rsid w:val="004E40D7"/>
    <w:rsid w:val="004F0603"/>
    <w:rsid w:val="004F3C57"/>
    <w:rsid w:val="0059509B"/>
    <w:rsid w:val="005F001C"/>
    <w:rsid w:val="006055B1"/>
    <w:rsid w:val="00613210"/>
    <w:rsid w:val="00636E75"/>
    <w:rsid w:val="006E013F"/>
    <w:rsid w:val="007224D4"/>
    <w:rsid w:val="0073664F"/>
    <w:rsid w:val="007B4189"/>
    <w:rsid w:val="007C034E"/>
    <w:rsid w:val="007F7C78"/>
    <w:rsid w:val="008378BA"/>
    <w:rsid w:val="00877CFB"/>
    <w:rsid w:val="00917EEB"/>
    <w:rsid w:val="00920950"/>
    <w:rsid w:val="0096776D"/>
    <w:rsid w:val="00987B0C"/>
    <w:rsid w:val="009A12AC"/>
    <w:rsid w:val="009F1CD8"/>
    <w:rsid w:val="00A523FC"/>
    <w:rsid w:val="00AD2D40"/>
    <w:rsid w:val="00AD3066"/>
    <w:rsid w:val="00B102C2"/>
    <w:rsid w:val="00B537F2"/>
    <w:rsid w:val="00B90F9A"/>
    <w:rsid w:val="00BC3ABE"/>
    <w:rsid w:val="00BD7B10"/>
    <w:rsid w:val="00CF5630"/>
    <w:rsid w:val="00D1414C"/>
    <w:rsid w:val="00D42480"/>
    <w:rsid w:val="00E124CD"/>
    <w:rsid w:val="00F361F4"/>
    <w:rsid w:val="00F63B54"/>
    <w:rsid w:val="00FE40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465CAEF"/>
  <w15:chartTrackingRefBased/>
  <w15:docId w15:val="{C9EECC98-A06C-4DBE-BADF-73174EACD8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4D3454"/>
    <w:pPr>
      <w:widowControl w:val="0"/>
      <w:spacing w:after="0" w:line="240" w:lineRule="auto"/>
    </w:pPr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4A1461"/>
    <w:rPr>
      <w:sz w:val="28"/>
      <w:szCs w:val="28"/>
    </w:rPr>
  </w:style>
  <w:style w:type="character" w:customStyle="1" w:styleId="BodyTextChar">
    <w:name w:val="Body Text Char"/>
    <w:basedOn w:val="DefaultParagraphFont"/>
    <w:link w:val="BodyText"/>
    <w:uiPriority w:val="1"/>
    <w:rsid w:val="004A1461"/>
    <w:rPr>
      <w:rFonts w:ascii="Calibri" w:eastAsia="Calibri" w:hAnsi="Calibri" w:cs="Calibri"/>
      <w:sz w:val="28"/>
      <w:szCs w:val="28"/>
    </w:rPr>
  </w:style>
  <w:style w:type="paragraph" w:styleId="ListParagraph">
    <w:name w:val="List Paragraph"/>
    <w:basedOn w:val="Normal"/>
    <w:uiPriority w:val="34"/>
    <w:qFormat/>
    <w:rsid w:val="004A146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F563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F5630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96776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776D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96776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776D"/>
    <w:rPr>
      <w:rFonts w:ascii="Calibri" w:eastAsia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7391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23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vsbaoffice.mring@gmail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Pages>4</Pages>
  <Words>1233</Words>
  <Characters>7032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e Clark</dc:creator>
  <cp:keywords/>
  <dc:description/>
  <cp:lastModifiedBy>Michele Ring</cp:lastModifiedBy>
  <cp:revision>3</cp:revision>
  <cp:lastPrinted>2025-12-29T22:30:00Z</cp:lastPrinted>
  <dcterms:created xsi:type="dcterms:W3CDTF">2025-12-30T14:27:00Z</dcterms:created>
  <dcterms:modified xsi:type="dcterms:W3CDTF">2025-12-30T15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acdaef4-dea4-4480-bd1b-6b276a4bb9b0</vt:lpwstr>
  </property>
</Properties>
</file>